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39CF3E" w14:textId="1FC15007" w:rsidR="00FB66EC" w:rsidRDefault="00FB66EC" w:rsidP="00FB66EC">
      <w:pPr>
        <w:jc w:val="center"/>
        <w:rPr>
          <w:color w:val="17365D" w:themeColor="text2" w:themeShade="BF"/>
          <w:sz w:val="28"/>
          <w:szCs w:val="28"/>
        </w:rPr>
      </w:pPr>
      <w:r w:rsidRPr="00FB66EC">
        <w:rPr>
          <w:b/>
          <w:bCs/>
          <w:color w:val="17365D" w:themeColor="text2" w:themeShade="BF"/>
          <w:sz w:val="28"/>
          <w:szCs w:val="28"/>
        </w:rPr>
        <w:t>Linux</w:t>
      </w:r>
    </w:p>
    <w:p w14:paraId="51B8A1E2" w14:textId="59ED0DDD" w:rsidR="00FB66EC" w:rsidRPr="00FB66EC" w:rsidRDefault="00FB66EC" w:rsidP="00FB66EC">
      <w:pPr>
        <w:rPr>
          <w:color w:val="17365D" w:themeColor="text2" w:themeShade="BF"/>
          <w:sz w:val="28"/>
          <w:szCs w:val="28"/>
        </w:rPr>
      </w:pPr>
      <w:r w:rsidRPr="00FB66EC">
        <w:rPr>
          <w:color w:val="17365D" w:themeColor="text2" w:themeShade="BF"/>
          <w:sz w:val="28"/>
          <w:szCs w:val="28"/>
        </w:rPr>
        <w:t>Introduction to Linux</w:t>
      </w:r>
    </w:p>
    <w:p w14:paraId="33272DF9" w14:textId="77777777" w:rsidR="00FB66EC" w:rsidRDefault="00FB66EC" w:rsidP="00FB66EC"/>
    <w:p w14:paraId="011B7F41" w14:textId="77777777" w:rsidR="00FB66EC" w:rsidRDefault="00FB66EC" w:rsidP="00FB66EC">
      <w:r>
        <w:t xml:space="preserve">Linux is a powerful and </w:t>
      </w:r>
      <w:proofErr w:type="gramStart"/>
      <w:r>
        <w:t>widely-used</w:t>
      </w:r>
      <w:proofErr w:type="gramEnd"/>
      <w:r>
        <w:t xml:space="preserve"> open-source operating system known for its stability, security, and flexibility. It is commonly employed in various fields, including software development, robotics, and data science. One of the key features of Linux is its robust permission system, which ensures proper access control for files and directories. Understanding file permissions is crucial for effectively managing resources and maintaining system integrity.</w:t>
      </w:r>
    </w:p>
    <w:p w14:paraId="40F312D6" w14:textId="77777777" w:rsidR="00FB66EC" w:rsidRDefault="00FB66EC" w:rsidP="00FB66EC">
      <w:pPr>
        <w:pBdr>
          <w:bottom w:val="single" w:sz="6" w:space="1" w:color="auto"/>
        </w:pBdr>
      </w:pPr>
    </w:p>
    <w:p w14:paraId="6FD54CA2" w14:textId="77777777" w:rsidR="00FB66EC" w:rsidRDefault="00FB66EC" w:rsidP="00FB66EC"/>
    <w:p w14:paraId="7B8EB3BE" w14:textId="6C3F847F" w:rsidR="00FB66EC" w:rsidRPr="00FB66EC" w:rsidRDefault="00FB66EC" w:rsidP="00FB66EC">
      <w:pPr>
        <w:rPr>
          <w:color w:val="17365D" w:themeColor="text2" w:themeShade="BF"/>
          <w:sz w:val="28"/>
          <w:szCs w:val="28"/>
        </w:rPr>
      </w:pPr>
      <w:r w:rsidRPr="00FB66EC">
        <w:rPr>
          <w:color w:val="17365D" w:themeColor="text2" w:themeShade="BF"/>
          <w:sz w:val="28"/>
          <w:szCs w:val="28"/>
        </w:rPr>
        <w:t>File Permissions</w:t>
      </w:r>
    </w:p>
    <w:p w14:paraId="0A42AEEC" w14:textId="747CA128" w:rsidR="00FB66EC" w:rsidRDefault="00FB66EC" w:rsidP="00FB66EC">
      <w:r>
        <w:t>File permissions in Linux play a critical role in managing the security and functionality of files and directories. Permissions define who can read, modify, or execute files, ensuring system stability and data integrity.</w:t>
      </w:r>
    </w:p>
    <w:p w14:paraId="3B3D5453" w14:textId="6A0445B5" w:rsidR="00FB66EC" w:rsidRDefault="00FB66EC" w:rsidP="00FB66EC">
      <w:pPr>
        <w:pBdr>
          <w:bottom w:val="single" w:sz="6" w:space="1" w:color="auto"/>
        </w:pBdr>
      </w:pPr>
    </w:p>
    <w:p w14:paraId="3AD8BDA8" w14:textId="77777777" w:rsidR="00FB66EC" w:rsidRDefault="00FB66EC" w:rsidP="00FB66EC"/>
    <w:p w14:paraId="27F0B724" w14:textId="77777777" w:rsidR="00FB66EC" w:rsidRPr="00FB66EC" w:rsidRDefault="00FB66EC" w:rsidP="00FB66EC">
      <w:pPr>
        <w:rPr>
          <w:color w:val="17365D" w:themeColor="text2" w:themeShade="BF"/>
          <w:sz w:val="28"/>
          <w:szCs w:val="28"/>
        </w:rPr>
      </w:pPr>
      <w:r w:rsidRPr="00FB66EC">
        <w:rPr>
          <w:color w:val="17365D" w:themeColor="text2" w:themeShade="BF"/>
          <w:sz w:val="28"/>
          <w:szCs w:val="28"/>
        </w:rPr>
        <w:t>Understanding File Permissions</w:t>
      </w:r>
    </w:p>
    <w:p w14:paraId="58AEA323" w14:textId="77777777" w:rsidR="00FB66EC" w:rsidRDefault="00FB66EC" w:rsidP="00FB66EC"/>
    <w:p w14:paraId="3EB5655C" w14:textId="77777777" w:rsidR="00FB66EC" w:rsidRDefault="00FB66EC" w:rsidP="00FB66EC">
      <w:r>
        <w:t xml:space="preserve">Linux file permissions consist of three components:  </w:t>
      </w:r>
    </w:p>
    <w:p w14:paraId="4FFE46A0" w14:textId="77777777" w:rsidR="00FB66EC" w:rsidRDefault="00FB66EC" w:rsidP="00FB66EC">
      <w:r>
        <w:t xml:space="preserve">1. Owner: The user who owns the file or directory.  </w:t>
      </w:r>
    </w:p>
    <w:p w14:paraId="68E8378C" w14:textId="77777777" w:rsidR="00FB66EC" w:rsidRDefault="00FB66EC" w:rsidP="00FB66EC">
      <w:r>
        <w:t xml:space="preserve">2. Group: A set of users who share similar access rights.  </w:t>
      </w:r>
    </w:p>
    <w:p w14:paraId="2FA7E461" w14:textId="77777777" w:rsidR="00FB66EC" w:rsidRDefault="00FB66EC" w:rsidP="00FB66EC">
      <w:r>
        <w:t>3. Others: All other users on the system.</w:t>
      </w:r>
    </w:p>
    <w:p w14:paraId="56F13401" w14:textId="77777777" w:rsidR="00FB66EC" w:rsidRDefault="00FB66EC" w:rsidP="00FB66EC"/>
    <w:p w14:paraId="7E64F13D" w14:textId="77777777" w:rsidR="00FB66EC" w:rsidRDefault="00FB66EC" w:rsidP="00FB66EC">
      <w:r>
        <w:t xml:space="preserve">Each file or directory has a set of permissions divided into three categories:  </w:t>
      </w:r>
    </w:p>
    <w:p w14:paraId="01879A10" w14:textId="77777777" w:rsidR="00FB66EC" w:rsidRDefault="00FB66EC" w:rsidP="00FB66EC">
      <w:r>
        <w:t xml:space="preserve">- Read (r): Allows viewing the contents of a file or listing a directory.  </w:t>
      </w:r>
    </w:p>
    <w:p w14:paraId="4A2E16AD" w14:textId="77777777" w:rsidR="00FB66EC" w:rsidRDefault="00FB66EC" w:rsidP="00FB66EC">
      <w:r>
        <w:t xml:space="preserve">- Write (w): Permits modifying the file or adding/removing files in a directory.  </w:t>
      </w:r>
    </w:p>
    <w:p w14:paraId="6528D3E5" w14:textId="77777777" w:rsidR="00FB66EC" w:rsidRDefault="00FB66EC" w:rsidP="00FB66EC">
      <w:r>
        <w:t>- Execute (x): Enables running a file as a program or accessing a directory.</w:t>
      </w:r>
    </w:p>
    <w:p w14:paraId="6A55F6D1" w14:textId="77777777" w:rsidR="00FB66EC" w:rsidRDefault="00FB66EC" w:rsidP="00FB66EC"/>
    <w:p w14:paraId="7EEAAF13" w14:textId="77777777" w:rsidR="00FB66EC" w:rsidRDefault="00FB66EC" w:rsidP="00FB66EC">
      <w:r>
        <w:t>Permissions are represented in symbolic format (e.g., `-</w:t>
      </w:r>
      <w:proofErr w:type="spellStart"/>
      <w:r>
        <w:t>rw</w:t>
      </w:r>
      <w:proofErr w:type="spellEnd"/>
      <w:r>
        <w:t>-</w:t>
      </w:r>
      <w:proofErr w:type="spellStart"/>
      <w:r>
        <w:t>rw</w:t>
      </w:r>
      <w:proofErr w:type="spellEnd"/>
      <w:r>
        <w:t>-r--`) or octal format (e.g., `664`).</w:t>
      </w:r>
    </w:p>
    <w:p w14:paraId="42B11F39" w14:textId="77777777" w:rsidR="00FB66EC" w:rsidRDefault="00FB66EC" w:rsidP="00FB66EC"/>
    <w:p w14:paraId="7A9F9978" w14:textId="77639752" w:rsidR="00FB66EC" w:rsidRDefault="00FB66EC" w:rsidP="00FB66EC">
      <w:r>
        <w:t>Permission Examples</w:t>
      </w:r>
    </w:p>
    <w:p w14:paraId="57CF96DD" w14:textId="77777777" w:rsidR="00FB66EC" w:rsidRDefault="00FB66EC" w:rsidP="00FB66EC"/>
    <w:p w14:paraId="51DB894E" w14:textId="77777777" w:rsidR="00FB66EC" w:rsidRDefault="00FB66EC" w:rsidP="00FB66EC">
      <w:r>
        <w:t>Example 1: `</w:t>
      </w:r>
      <w:proofErr w:type="spellStart"/>
      <w:r>
        <w:t>drwxrwxr</w:t>
      </w:r>
      <w:proofErr w:type="spellEnd"/>
      <w:r>
        <w:t>-x`</w:t>
      </w:r>
    </w:p>
    <w:p w14:paraId="6E2F5A30" w14:textId="77777777" w:rsidR="00FB66EC" w:rsidRDefault="00FB66EC" w:rsidP="00FB66EC">
      <w:proofErr w:type="gramStart"/>
      <w:r>
        <w:t>-  d</w:t>
      </w:r>
      <w:proofErr w:type="gramEnd"/>
      <w:r>
        <w:t xml:space="preserve">: Indicates a directory.  </w:t>
      </w:r>
    </w:p>
    <w:p w14:paraId="29A3D003" w14:textId="77777777" w:rsidR="00FB66EC" w:rsidRDefault="00FB66EC" w:rsidP="00FB66EC">
      <w:r>
        <w:t xml:space="preserve">- </w:t>
      </w:r>
      <w:proofErr w:type="spellStart"/>
      <w:r>
        <w:t>rwx</w:t>
      </w:r>
      <w:proofErr w:type="spellEnd"/>
      <w:r>
        <w:t xml:space="preserve">: The owner has read, write, and execute permissions.  </w:t>
      </w:r>
    </w:p>
    <w:p w14:paraId="0C6FBE36" w14:textId="77777777" w:rsidR="00FB66EC" w:rsidRDefault="00FB66EC" w:rsidP="00FB66EC">
      <w:r>
        <w:t xml:space="preserve">- </w:t>
      </w:r>
      <w:proofErr w:type="spellStart"/>
      <w:r>
        <w:t>rwx</w:t>
      </w:r>
      <w:proofErr w:type="spellEnd"/>
      <w:r>
        <w:t xml:space="preserve">: The group also has the same permissions.  </w:t>
      </w:r>
    </w:p>
    <w:p w14:paraId="35E0DD28" w14:textId="77777777" w:rsidR="00FB66EC" w:rsidRDefault="00FB66EC" w:rsidP="00FB66EC">
      <w:proofErr w:type="gramStart"/>
      <w:r>
        <w:t>-  r</w:t>
      </w:r>
      <w:proofErr w:type="gramEnd"/>
      <w:r>
        <w:t xml:space="preserve">-x: Others can read and execute but cannot write.  </w:t>
      </w:r>
    </w:p>
    <w:p w14:paraId="0E912293" w14:textId="77777777" w:rsidR="00FB66EC" w:rsidRDefault="00FB66EC" w:rsidP="00FB66EC"/>
    <w:p w14:paraId="70E8091D" w14:textId="77777777" w:rsidR="00FB66EC" w:rsidRDefault="00FB66EC" w:rsidP="00FB66EC">
      <w:r>
        <w:t>Use Case:</w:t>
      </w:r>
    </w:p>
    <w:p w14:paraId="10B281B8" w14:textId="77777777" w:rsidR="00FB66EC" w:rsidRDefault="00FB66EC" w:rsidP="00FB66EC">
      <w:r>
        <w:t>This setup is ideal for shared directories where the owner and team members need full access, but others are restricted from making modifications.</w:t>
      </w:r>
    </w:p>
    <w:p w14:paraId="16AE1C09" w14:textId="77777777" w:rsidR="00FB66EC" w:rsidRDefault="00FB66EC" w:rsidP="00FB66EC">
      <w:r>
        <w:t>Example 2: `-</w:t>
      </w:r>
      <w:proofErr w:type="spellStart"/>
      <w:r>
        <w:t>rw</w:t>
      </w:r>
      <w:proofErr w:type="spellEnd"/>
      <w:r>
        <w:t>-</w:t>
      </w:r>
      <w:proofErr w:type="spellStart"/>
      <w:r>
        <w:t>rw</w:t>
      </w:r>
      <w:proofErr w:type="spellEnd"/>
      <w:r>
        <w:t>-r--`</w:t>
      </w:r>
    </w:p>
    <w:p w14:paraId="30763659" w14:textId="77777777" w:rsidR="00FB66EC" w:rsidRDefault="00FB66EC" w:rsidP="00FB66EC">
      <w:r>
        <w:t xml:space="preserve">    -</w:t>
      </w:r>
      <w:proofErr w:type="gramStart"/>
      <w:r>
        <w:t xml:space="preserve">  :</w:t>
      </w:r>
      <w:proofErr w:type="gramEnd"/>
      <w:r>
        <w:t xml:space="preserve"> Indicates a regular file.  </w:t>
      </w:r>
    </w:p>
    <w:p w14:paraId="420FCD32" w14:textId="77777777" w:rsidR="00FB66EC" w:rsidRDefault="00FB66EC" w:rsidP="00FB66EC">
      <w:r>
        <w:t xml:space="preserve"> </w:t>
      </w:r>
      <w:proofErr w:type="spellStart"/>
      <w:r>
        <w:t>rw</w:t>
      </w:r>
      <w:proofErr w:type="spellEnd"/>
      <w:proofErr w:type="gramStart"/>
      <w:r>
        <w:t>-  :</w:t>
      </w:r>
      <w:proofErr w:type="gramEnd"/>
      <w:r>
        <w:t xml:space="preserve"> The owner can read and write but cannot execute.  </w:t>
      </w:r>
    </w:p>
    <w:p w14:paraId="733FE156" w14:textId="77777777" w:rsidR="00FB66EC" w:rsidRDefault="00FB66EC" w:rsidP="00FB66EC">
      <w:r>
        <w:t xml:space="preserve"> </w:t>
      </w:r>
      <w:proofErr w:type="spellStart"/>
      <w:r>
        <w:t>rw</w:t>
      </w:r>
      <w:proofErr w:type="spellEnd"/>
      <w:proofErr w:type="gramStart"/>
      <w:r>
        <w:t>- :</w:t>
      </w:r>
      <w:proofErr w:type="gramEnd"/>
      <w:r>
        <w:t xml:space="preserve"> The group has similar permissions.  </w:t>
      </w:r>
    </w:p>
    <w:p w14:paraId="74B488D7" w14:textId="77777777" w:rsidR="00FB66EC" w:rsidRDefault="00FB66EC" w:rsidP="00FB66EC">
      <w:r>
        <w:t xml:space="preserve"> r--: Others can only read the file.  </w:t>
      </w:r>
    </w:p>
    <w:p w14:paraId="108464E7" w14:textId="77777777" w:rsidR="00FB66EC" w:rsidRDefault="00FB66EC" w:rsidP="00FB66EC">
      <w:r>
        <w:t>Use Case:</w:t>
      </w:r>
    </w:p>
    <w:p w14:paraId="421F9DD3" w14:textId="77777777" w:rsidR="00FB66EC" w:rsidRDefault="00FB66EC" w:rsidP="00FB66EC">
      <w:r>
        <w:t>This configuration is suitable for configuration files or logs that require modifications only by the owner and group, while others can view the contents without altering them.</w:t>
      </w:r>
    </w:p>
    <w:p w14:paraId="51F6926D" w14:textId="77777777" w:rsidR="00FB66EC" w:rsidRDefault="00FB66EC" w:rsidP="00FB66EC"/>
    <w:p w14:paraId="2007A00E" w14:textId="77777777" w:rsidR="00FB66EC" w:rsidRDefault="00FB66EC" w:rsidP="00FB66EC">
      <w:pPr>
        <w:pBdr>
          <w:bottom w:val="single" w:sz="6" w:space="1" w:color="auto"/>
        </w:pBdr>
      </w:pPr>
    </w:p>
    <w:p w14:paraId="1B25BA19" w14:textId="77777777" w:rsidR="00FB66EC" w:rsidRDefault="00FB66EC" w:rsidP="00FB66EC"/>
    <w:p w14:paraId="116100F7" w14:textId="77777777" w:rsidR="00FB66EC" w:rsidRDefault="00FB66EC" w:rsidP="00FB66EC">
      <w:r>
        <w:t>Octal Representation of Permissions</w:t>
      </w:r>
    </w:p>
    <w:p w14:paraId="1FDBD967" w14:textId="77777777" w:rsidR="00FB66EC" w:rsidRDefault="00FB66EC" w:rsidP="00FB66EC">
      <w:r>
        <w:lastRenderedPageBreak/>
        <w:t xml:space="preserve">Linux permissions can also be represented numerically using a three-digit format:  </w:t>
      </w:r>
    </w:p>
    <w:p w14:paraId="503000A9" w14:textId="77777777" w:rsidR="00FB66EC" w:rsidRDefault="00FB66EC" w:rsidP="00FB66EC">
      <w:r>
        <w:t>1</w:t>
      </w:r>
      <w:proofErr w:type="gramStart"/>
      <w:r>
        <w:t>.  First</w:t>
      </w:r>
      <w:proofErr w:type="gramEnd"/>
      <w:r>
        <w:t xml:space="preserve"> </w:t>
      </w:r>
      <w:proofErr w:type="gramStart"/>
      <w:r>
        <w:t>digit :</w:t>
      </w:r>
      <w:proofErr w:type="gramEnd"/>
      <w:r>
        <w:t xml:space="preserve"> Owner's permissions.  </w:t>
      </w:r>
    </w:p>
    <w:p w14:paraId="5C962EBB" w14:textId="77777777" w:rsidR="00FB66EC" w:rsidRDefault="00FB66EC" w:rsidP="00FB66EC">
      <w:r>
        <w:t xml:space="preserve">2. Second digit: Group's permissions.  </w:t>
      </w:r>
    </w:p>
    <w:p w14:paraId="7067A2CB" w14:textId="67243E73" w:rsidR="00FB66EC" w:rsidRDefault="00FB66EC" w:rsidP="00FB66EC">
      <w:r>
        <w:t>3. Third digit: Others' permissions.</w:t>
      </w:r>
    </w:p>
    <w:p w14:paraId="52DD41D4" w14:textId="77777777" w:rsidR="00FB66EC" w:rsidRDefault="00FB66EC" w:rsidP="00FB66EC">
      <w:r>
        <w:t xml:space="preserve">Each permission is assigned a value:  </w:t>
      </w:r>
    </w:p>
    <w:p w14:paraId="0D333411" w14:textId="77777777" w:rsidR="00FB66EC" w:rsidRDefault="00FB66EC" w:rsidP="00FB66EC">
      <w:proofErr w:type="gramStart"/>
      <w:r>
        <w:t>-  Read</w:t>
      </w:r>
      <w:proofErr w:type="gramEnd"/>
      <w:r>
        <w:t xml:space="preserve"> (r): 4  </w:t>
      </w:r>
    </w:p>
    <w:p w14:paraId="00611FAF" w14:textId="77777777" w:rsidR="00FB66EC" w:rsidRDefault="00FB66EC" w:rsidP="00FB66EC">
      <w:r>
        <w:t xml:space="preserve">- Write (w):2  </w:t>
      </w:r>
    </w:p>
    <w:p w14:paraId="29093632" w14:textId="77777777" w:rsidR="00FB66EC" w:rsidRDefault="00FB66EC" w:rsidP="00FB66EC">
      <w:r>
        <w:t xml:space="preserve">- Execute (x): 1  </w:t>
      </w:r>
    </w:p>
    <w:p w14:paraId="6170E9CA" w14:textId="77777777" w:rsidR="00FB66EC" w:rsidRDefault="00FB66EC" w:rsidP="00FB66EC"/>
    <w:p w14:paraId="43C5D980" w14:textId="77777777" w:rsidR="00FB66EC" w:rsidRDefault="00FB66EC" w:rsidP="00FB66EC">
      <w:r>
        <w:t xml:space="preserve">The sum of these values determines the permission level.  </w:t>
      </w:r>
    </w:p>
    <w:p w14:paraId="1835EBA7" w14:textId="77777777" w:rsidR="00FB66EC" w:rsidRDefault="00FB66EC" w:rsidP="00FB66EC">
      <w:proofErr w:type="spellStart"/>
      <w:r>
        <w:t>rwx</w:t>
      </w:r>
      <w:proofErr w:type="spellEnd"/>
      <w:r>
        <w:t xml:space="preserve"> = 4 + 2 + 1 = 7</w:t>
      </w:r>
    </w:p>
    <w:p w14:paraId="679E2B93" w14:textId="77777777" w:rsidR="00FB66EC" w:rsidRDefault="00FB66EC" w:rsidP="00FB66EC">
      <w:proofErr w:type="spellStart"/>
      <w:r>
        <w:t>rw</w:t>
      </w:r>
      <w:proofErr w:type="spellEnd"/>
      <w:r>
        <w:t xml:space="preserve">- = 4 + 2 + 0 = 6  </w:t>
      </w:r>
    </w:p>
    <w:p w14:paraId="39FA924D" w14:textId="77777777" w:rsidR="00FB66EC" w:rsidRDefault="00FB66EC" w:rsidP="00FB66EC">
      <w:r>
        <w:t>r-- = 4 + 0 + 0 = 4</w:t>
      </w:r>
    </w:p>
    <w:p w14:paraId="5CCB5D07" w14:textId="77777777" w:rsidR="00FB66EC" w:rsidRDefault="00FB66EC" w:rsidP="00FB66EC"/>
    <w:p w14:paraId="00BCB335" w14:textId="77777777" w:rsidR="00FB66EC" w:rsidRDefault="00FB66EC" w:rsidP="00FB66EC">
      <w:r>
        <w:t>Examples:</w:t>
      </w:r>
    </w:p>
    <w:p w14:paraId="6233ADAD" w14:textId="77777777" w:rsidR="00FB66EC" w:rsidRDefault="00FB66EC" w:rsidP="00FB66EC">
      <w:proofErr w:type="gramStart"/>
      <w:r>
        <w:t>775 :</w:t>
      </w:r>
      <w:proofErr w:type="gramEnd"/>
      <w:r>
        <w:t xml:space="preserve"> </w:t>
      </w:r>
    </w:p>
    <w:p w14:paraId="739AB33E" w14:textId="77777777" w:rsidR="00FB66EC" w:rsidRDefault="00FB66EC" w:rsidP="00FB66EC">
      <w:r>
        <w:t xml:space="preserve">   - Owner: `</w:t>
      </w:r>
      <w:proofErr w:type="spellStart"/>
      <w:r>
        <w:t>rwx</w:t>
      </w:r>
      <w:proofErr w:type="spellEnd"/>
      <w:r>
        <w:t xml:space="preserve">` (7)  </w:t>
      </w:r>
    </w:p>
    <w:p w14:paraId="10DB3E53" w14:textId="77777777" w:rsidR="00FB66EC" w:rsidRDefault="00FB66EC" w:rsidP="00FB66EC">
      <w:r>
        <w:t xml:space="preserve">   - Group: `</w:t>
      </w:r>
      <w:proofErr w:type="spellStart"/>
      <w:r>
        <w:t>rwx</w:t>
      </w:r>
      <w:proofErr w:type="spellEnd"/>
      <w:r>
        <w:t xml:space="preserve">` (7)  </w:t>
      </w:r>
    </w:p>
    <w:p w14:paraId="45F29FBD" w14:textId="77777777" w:rsidR="00FB66EC" w:rsidRDefault="00FB66EC" w:rsidP="00FB66EC">
      <w:r>
        <w:t xml:space="preserve">   - Others: `r-x` (5)  </w:t>
      </w:r>
    </w:p>
    <w:p w14:paraId="07E6E83C" w14:textId="77777777" w:rsidR="00FB66EC" w:rsidRDefault="00FB66EC" w:rsidP="00FB66EC">
      <w:r>
        <w:t xml:space="preserve">   Suitable for shared directories requiring full access for the owner and group, with read and execute access for others.  </w:t>
      </w:r>
    </w:p>
    <w:p w14:paraId="4067FFB7" w14:textId="77777777" w:rsidR="00FB66EC" w:rsidRDefault="00FB66EC" w:rsidP="00FB66EC"/>
    <w:p w14:paraId="70C9F8FA" w14:textId="77777777" w:rsidR="00FB66EC" w:rsidRDefault="00FB66EC" w:rsidP="00FB66EC">
      <w:r>
        <w:t xml:space="preserve">- 664:  </w:t>
      </w:r>
    </w:p>
    <w:p w14:paraId="0F61856F" w14:textId="77777777" w:rsidR="00FB66EC" w:rsidRDefault="00FB66EC" w:rsidP="00FB66EC">
      <w:r>
        <w:t xml:space="preserve">   - Owner: `</w:t>
      </w:r>
      <w:proofErr w:type="spellStart"/>
      <w:r>
        <w:t>rw</w:t>
      </w:r>
      <w:proofErr w:type="spellEnd"/>
      <w:r>
        <w:t xml:space="preserve">-` (6)  </w:t>
      </w:r>
    </w:p>
    <w:p w14:paraId="2B48BB7B" w14:textId="77777777" w:rsidR="00FB66EC" w:rsidRDefault="00FB66EC" w:rsidP="00FB66EC">
      <w:r>
        <w:t xml:space="preserve">   - Group: `</w:t>
      </w:r>
      <w:proofErr w:type="spellStart"/>
      <w:r>
        <w:t>rw</w:t>
      </w:r>
      <w:proofErr w:type="spellEnd"/>
      <w:r>
        <w:t xml:space="preserve">-` (6)  </w:t>
      </w:r>
    </w:p>
    <w:p w14:paraId="204D3474" w14:textId="77777777" w:rsidR="00FB66EC" w:rsidRDefault="00FB66EC" w:rsidP="00FB66EC">
      <w:r>
        <w:t xml:space="preserve">   - Others: `r--` (4)  </w:t>
      </w:r>
    </w:p>
    <w:p w14:paraId="4CE206A7" w14:textId="77777777" w:rsidR="00FB66EC" w:rsidRDefault="00FB66EC" w:rsidP="00FB66EC">
      <w:r>
        <w:lastRenderedPageBreak/>
        <w:t xml:space="preserve">   Commonly used for shared files where the owner and group can edit, and others can only read.</w:t>
      </w:r>
    </w:p>
    <w:p w14:paraId="48FBB641" w14:textId="77777777" w:rsidR="00FB66EC" w:rsidRDefault="00FB66EC" w:rsidP="00FB66EC">
      <w:pPr>
        <w:pBdr>
          <w:bottom w:val="single" w:sz="6" w:space="1" w:color="auto"/>
        </w:pBdr>
      </w:pPr>
    </w:p>
    <w:p w14:paraId="44B30EF8" w14:textId="77777777" w:rsidR="00FB66EC" w:rsidRDefault="00FB66EC" w:rsidP="00FB66EC"/>
    <w:p w14:paraId="24520CE6" w14:textId="77777777" w:rsidR="00FB66EC" w:rsidRDefault="00FB66EC" w:rsidP="00FB66EC">
      <w:r>
        <w:t>Commands for Managing Permissions</w:t>
      </w:r>
    </w:p>
    <w:p w14:paraId="7AC58DFF" w14:textId="77777777" w:rsidR="00FB66EC" w:rsidRDefault="00FB66EC" w:rsidP="00FB66EC"/>
    <w:p w14:paraId="07E5638E" w14:textId="06ECFFCD" w:rsidR="00FB66EC" w:rsidRDefault="00FB66EC" w:rsidP="00FB66EC">
      <w:r>
        <w:t xml:space="preserve">1. Viewing </w:t>
      </w:r>
      <w:proofErr w:type="gramStart"/>
      <w:r>
        <w:t>Permissions</w:t>
      </w:r>
      <w:r>
        <w:t xml:space="preserve"> </w:t>
      </w:r>
      <w:r>
        <w:t>:</w:t>
      </w:r>
      <w:proofErr w:type="gramEnd"/>
    </w:p>
    <w:p w14:paraId="0628F211" w14:textId="4CE088F3" w:rsidR="00FB66EC" w:rsidRDefault="00FB66EC" w:rsidP="00FB66EC">
      <w:r>
        <w:t xml:space="preserve">   bash</w:t>
      </w:r>
    </w:p>
    <w:p w14:paraId="676C6F57" w14:textId="0A6A17A8" w:rsidR="00FB66EC" w:rsidRDefault="00FB66EC" w:rsidP="00FB66EC">
      <w:r>
        <w:t xml:space="preserve">   ls -l filename</w:t>
      </w:r>
    </w:p>
    <w:p w14:paraId="354675FD" w14:textId="6601A038" w:rsidR="00FB66EC" w:rsidRDefault="00FB66EC" w:rsidP="00FB66EC">
      <w:r>
        <w:t xml:space="preserve">   Displays detailed file permissions.  </w:t>
      </w:r>
    </w:p>
    <w:p w14:paraId="282E37B6" w14:textId="6B401BF3" w:rsidR="00FB66EC" w:rsidRDefault="00FB66EC" w:rsidP="00FB66EC">
      <w:r>
        <w:t>2. Setting Permissions</w:t>
      </w:r>
      <w:r>
        <w:t>:</w:t>
      </w:r>
      <w:r>
        <w:t xml:space="preserve">  </w:t>
      </w:r>
    </w:p>
    <w:p w14:paraId="101BFC17" w14:textId="77777777" w:rsidR="00FB66EC" w:rsidRDefault="00FB66EC" w:rsidP="00FB66EC">
      <w:r>
        <w:t xml:space="preserve">   To </w:t>
      </w:r>
      <w:proofErr w:type="gramStart"/>
      <w:r>
        <w:t>apply</w:t>
      </w:r>
      <w:proofErr w:type="gramEnd"/>
      <w:r>
        <w:t xml:space="preserve"> permissions:  </w:t>
      </w:r>
    </w:p>
    <w:p w14:paraId="1CA2AFF6" w14:textId="3B532785" w:rsidR="00FB66EC" w:rsidRDefault="00FB66EC" w:rsidP="00FB66EC">
      <w:r>
        <w:t xml:space="preserve">   - </w:t>
      </w:r>
      <w:r>
        <w:t>For -</w:t>
      </w:r>
      <w:proofErr w:type="spellStart"/>
      <w:r>
        <w:t>rw</w:t>
      </w:r>
      <w:proofErr w:type="spellEnd"/>
      <w:r>
        <w:t>-</w:t>
      </w:r>
      <w:proofErr w:type="spellStart"/>
      <w:r>
        <w:t>rw</w:t>
      </w:r>
      <w:proofErr w:type="spellEnd"/>
      <w:r>
        <w:t xml:space="preserve">-r--:  </w:t>
      </w:r>
    </w:p>
    <w:p w14:paraId="28452D49" w14:textId="77777777" w:rsidR="00FB66EC" w:rsidRDefault="00FB66EC" w:rsidP="00FB66EC">
      <w:r>
        <w:t xml:space="preserve">     ```bash</w:t>
      </w:r>
    </w:p>
    <w:p w14:paraId="3C6447B1" w14:textId="4B04CE07" w:rsidR="00FB66EC" w:rsidRDefault="00FB66EC" w:rsidP="00FB66EC">
      <w:r>
        <w:t xml:space="preserve">     </w:t>
      </w:r>
      <w:proofErr w:type="spellStart"/>
      <w:r>
        <w:t>chmod</w:t>
      </w:r>
      <w:proofErr w:type="spellEnd"/>
      <w:r>
        <w:t xml:space="preserve"> 664 filename</w:t>
      </w:r>
    </w:p>
    <w:p w14:paraId="6E1F285E" w14:textId="7BA66862" w:rsidR="00FB66EC" w:rsidRDefault="00FB66EC" w:rsidP="00FB66EC">
      <w:r>
        <w:t xml:space="preserve">   - For </w:t>
      </w:r>
      <w:proofErr w:type="spellStart"/>
      <w:r>
        <w:t>drwxrwxr</w:t>
      </w:r>
      <w:proofErr w:type="spellEnd"/>
      <w:r>
        <w:t xml:space="preserve">-x:  </w:t>
      </w:r>
    </w:p>
    <w:p w14:paraId="3C5C8600" w14:textId="28553022" w:rsidR="00FB66EC" w:rsidRDefault="00FB66EC" w:rsidP="00FB66EC">
      <w:r>
        <w:t xml:space="preserve">     bash</w:t>
      </w:r>
    </w:p>
    <w:p w14:paraId="448D7E8C" w14:textId="77777777" w:rsidR="00FB66EC" w:rsidRDefault="00FB66EC" w:rsidP="00FB66EC">
      <w:r>
        <w:t xml:space="preserve">     </w:t>
      </w:r>
      <w:proofErr w:type="spellStart"/>
      <w:r>
        <w:t>chmod</w:t>
      </w:r>
      <w:proofErr w:type="spellEnd"/>
      <w:r>
        <w:t xml:space="preserve"> 775 </w:t>
      </w:r>
      <w:proofErr w:type="spellStart"/>
      <w:r>
        <w:t>directoryname</w:t>
      </w:r>
      <w:proofErr w:type="spellEnd"/>
    </w:p>
    <w:p w14:paraId="0FE81D45" w14:textId="77777777" w:rsidR="00275550" w:rsidRDefault="00275550" w:rsidP="00FB66EC"/>
    <w:p w14:paraId="5E530E42" w14:textId="77777777" w:rsidR="00275550" w:rsidRDefault="00275550" w:rsidP="00FB66EC"/>
    <w:p w14:paraId="26D795C7" w14:textId="77777777" w:rsidR="00275550" w:rsidRDefault="00275550" w:rsidP="00FB66EC"/>
    <w:p w14:paraId="209C1754" w14:textId="77777777" w:rsidR="00275550" w:rsidRDefault="00275550" w:rsidP="00FB66EC"/>
    <w:p w14:paraId="39A99D6E" w14:textId="77777777" w:rsidR="00275550" w:rsidRDefault="00275550" w:rsidP="00FB66EC"/>
    <w:p w14:paraId="71C8CD2B" w14:textId="77777777" w:rsidR="00275550" w:rsidRDefault="00275550" w:rsidP="00FB66EC"/>
    <w:p w14:paraId="5A3E7244" w14:textId="77777777" w:rsidR="00275550" w:rsidRDefault="00275550" w:rsidP="00FB66EC"/>
    <w:p w14:paraId="033CA4D1" w14:textId="3F73D851" w:rsidR="00FB66EC" w:rsidRDefault="00FB66EC" w:rsidP="00FB66EC">
      <w:r>
        <w:t xml:space="preserve">    </w:t>
      </w:r>
    </w:p>
    <w:p w14:paraId="30FFB6A7" w14:textId="011F533D" w:rsidR="00FB66EC" w:rsidRDefault="00FB66EC" w:rsidP="00FB66EC">
      <w:pPr>
        <w:pBdr>
          <w:bottom w:val="single" w:sz="6" w:space="1" w:color="auto"/>
        </w:pBdr>
        <w:rPr>
          <w:color w:val="17365D" w:themeColor="text2" w:themeShade="BF"/>
          <w:sz w:val="28"/>
          <w:szCs w:val="28"/>
        </w:rPr>
      </w:pPr>
      <w:r w:rsidRPr="00FB66EC">
        <w:rPr>
          <w:color w:val="17365D" w:themeColor="text2" w:themeShade="BF"/>
          <w:sz w:val="28"/>
          <w:szCs w:val="28"/>
        </w:rPr>
        <w:lastRenderedPageBreak/>
        <w:t>flowchart</w:t>
      </w:r>
    </w:p>
    <w:p w14:paraId="7A3CA553" w14:textId="6BBB273C" w:rsidR="00FB66EC" w:rsidRDefault="00275550" w:rsidP="00FB66EC">
      <w:pPr>
        <w:pBdr>
          <w:bottom w:val="single" w:sz="6" w:space="1" w:color="auto"/>
        </w:pBdr>
        <w:rPr>
          <w:color w:val="17365D" w:themeColor="text2" w:themeShade="BF"/>
          <w:sz w:val="28"/>
          <w:szCs w:val="28"/>
        </w:rPr>
      </w:pPr>
      <w:r>
        <w:rPr>
          <w:noProof/>
          <w:color w:val="17365D" w:themeColor="text2" w:themeShade="BF"/>
          <w:sz w:val="28"/>
          <w:szCs w:val="28"/>
        </w:rPr>
        <w:drawing>
          <wp:inline distT="0" distB="0" distL="0" distR="0" wp14:anchorId="088BED34" wp14:editId="79A252B2">
            <wp:extent cx="5943600" cy="3346450"/>
            <wp:effectExtent l="0" t="0" r="0" b="6350"/>
            <wp:docPr id="972307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6450"/>
                    </a:xfrm>
                    <a:prstGeom prst="rect">
                      <a:avLst/>
                    </a:prstGeom>
                    <a:noFill/>
                    <a:ln>
                      <a:noFill/>
                    </a:ln>
                  </pic:spPr>
                </pic:pic>
              </a:graphicData>
            </a:graphic>
          </wp:inline>
        </w:drawing>
      </w:r>
    </w:p>
    <w:p w14:paraId="1469919B" w14:textId="77777777" w:rsidR="00FB66EC" w:rsidRPr="00FB66EC" w:rsidRDefault="00FB66EC" w:rsidP="00FB66EC">
      <w:pPr>
        <w:pBdr>
          <w:bottom w:val="single" w:sz="6" w:space="1" w:color="auto"/>
        </w:pBdr>
        <w:rPr>
          <w:color w:val="17365D" w:themeColor="text2" w:themeShade="BF"/>
          <w:sz w:val="28"/>
          <w:szCs w:val="28"/>
        </w:rPr>
      </w:pPr>
    </w:p>
    <w:p w14:paraId="61FF7B79" w14:textId="77777777" w:rsidR="00FB66EC" w:rsidRPr="00FB66EC" w:rsidRDefault="00FB66EC" w:rsidP="00FB66EC">
      <w:pPr>
        <w:rPr>
          <w:color w:val="17365D" w:themeColor="text2" w:themeShade="BF"/>
          <w:sz w:val="28"/>
          <w:szCs w:val="28"/>
        </w:rPr>
      </w:pPr>
      <w:r w:rsidRPr="00FB66EC">
        <w:rPr>
          <w:color w:val="17365D" w:themeColor="text2" w:themeShade="BF"/>
          <w:sz w:val="28"/>
          <w:szCs w:val="28"/>
        </w:rPr>
        <w:t>Conclusion</w:t>
      </w:r>
    </w:p>
    <w:p w14:paraId="2130AAF3" w14:textId="77777777" w:rsidR="00FB66EC" w:rsidRDefault="00FB66EC" w:rsidP="00FB66EC"/>
    <w:p w14:paraId="631AE585" w14:textId="77777777" w:rsidR="00FB66EC" w:rsidRDefault="00FB66EC" w:rsidP="00FB66EC">
      <w:r>
        <w:t>Mastering file permissions in Linux is an essential skill for developers. Properly configuring permissions ensures a balance between security and collaboration, protecting sensitive data while maintaining system efficiency. By understanding symbolic and octal formats, developers can manage permissions effectively to support robust systems.</w:t>
      </w:r>
    </w:p>
    <w:p w14:paraId="38FD6624" w14:textId="15CB3ABC" w:rsidR="00FB66EC" w:rsidRPr="00FB66EC" w:rsidRDefault="00E16CBE" w:rsidP="00FB66EC">
      <w:r>
        <w:rPr>
          <w:noProof/>
        </w:rPr>
        <w:lastRenderedPageBreak/>
        <w:drawing>
          <wp:inline distT="0" distB="0" distL="0" distR="0" wp14:anchorId="4CA55FED" wp14:editId="632822C8">
            <wp:extent cx="5943600" cy="4300220"/>
            <wp:effectExtent l="0" t="0" r="0" b="5080"/>
            <wp:docPr id="18889555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300220"/>
                    </a:xfrm>
                    <a:prstGeom prst="rect">
                      <a:avLst/>
                    </a:prstGeom>
                    <a:noFill/>
                    <a:ln>
                      <a:noFill/>
                    </a:ln>
                  </pic:spPr>
                </pic:pic>
              </a:graphicData>
            </a:graphic>
          </wp:inline>
        </w:drawing>
      </w:r>
    </w:p>
    <w:sectPr w:rsidR="00FB66EC" w:rsidRPr="00FB66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916431" w14:textId="77777777" w:rsidR="00F01FC1" w:rsidRDefault="00F01FC1" w:rsidP="008A32E3">
      <w:pPr>
        <w:spacing w:after="0" w:line="240" w:lineRule="auto"/>
      </w:pPr>
      <w:r>
        <w:separator/>
      </w:r>
    </w:p>
  </w:endnote>
  <w:endnote w:type="continuationSeparator" w:id="0">
    <w:p w14:paraId="375A781E" w14:textId="77777777" w:rsidR="00F01FC1" w:rsidRDefault="00F01FC1"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CBB066" w14:textId="77777777" w:rsidR="00F01FC1" w:rsidRDefault="00F01FC1" w:rsidP="008A32E3">
      <w:pPr>
        <w:spacing w:after="0" w:line="240" w:lineRule="auto"/>
      </w:pPr>
      <w:r>
        <w:separator/>
      </w:r>
    </w:p>
  </w:footnote>
  <w:footnote w:type="continuationSeparator" w:id="0">
    <w:p w14:paraId="44DCD87C" w14:textId="77777777" w:rsidR="00F01FC1" w:rsidRDefault="00F01FC1"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50F50"/>
    <w:multiLevelType w:val="multilevel"/>
    <w:tmpl w:val="2ACC3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D7684C"/>
    <w:multiLevelType w:val="multilevel"/>
    <w:tmpl w:val="0CA8D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907810"/>
    <w:multiLevelType w:val="multilevel"/>
    <w:tmpl w:val="98045E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D72C97"/>
    <w:multiLevelType w:val="hybridMultilevel"/>
    <w:tmpl w:val="BD26FF7E"/>
    <w:lvl w:ilvl="0" w:tplc="242AD13C">
      <w:start w:val="1"/>
      <w:numFmt w:val="bullet"/>
      <w:lvlText w:val=""/>
      <w:lvlJc w:val="left"/>
      <w:pPr>
        <w:tabs>
          <w:tab w:val="num" w:pos="720"/>
        </w:tabs>
        <w:ind w:left="720" w:hanging="360"/>
      </w:pPr>
      <w:rPr>
        <w:rFonts w:ascii="Wingdings 2" w:hAnsi="Wingdings 2" w:hint="default"/>
      </w:rPr>
    </w:lvl>
    <w:lvl w:ilvl="1" w:tplc="9FA06510" w:tentative="1">
      <w:start w:val="1"/>
      <w:numFmt w:val="bullet"/>
      <w:lvlText w:val=""/>
      <w:lvlJc w:val="left"/>
      <w:pPr>
        <w:tabs>
          <w:tab w:val="num" w:pos="1440"/>
        </w:tabs>
        <w:ind w:left="1440" w:hanging="360"/>
      </w:pPr>
      <w:rPr>
        <w:rFonts w:ascii="Wingdings 2" w:hAnsi="Wingdings 2" w:hint="default"/>
      </w:rPr>
    </w:lvl>
    <w:lvl w:ilvl="2" w:tplc="9E00DA50" w:tentative="1">
      <w:start w:val="1"/>
      <w:numFmt w:val="bullet"/>
      <w:lvlText w:val=""/>
      <w:lvlJc w:val="left"/>
      <w:pPr>
        <w:tabs>
          <w:tab w:val="num" w:pos="2160"/>
        </w:tabs>
        <w:ind w:left="2160" w:hanging="360"/>
      </w:pPr>
      <w:rPr>
        <w:rFonts w:ascii="Wingdings 2" w:hAnsi="Wingdings 2" w:hint="default"/>
      </w:rPr>
    </w:lvl>
    <w:lvl w:ilvl="3" w:tplc="C3BE0384" w:tentative="1">
      <w:start w:val="1"/>
      <w:numFmt w:val="bullet"/>
      <w:lvlText w:val=""/>
      <w:lvlJc w:val="left"/>
      <w:pPr>
        <w:tabs>
          <w:tab w:val="num" w:pos="2880"/>
        </w:tabs>
        <w:ind w:left="2880" w:hanging="360"/>
      </w:pPr>
      <w:rPr>
        <w:rFonts w:ascii="Wingdings 2" w:hAnsi="Wingdings 2" w:hint="default"/>
      </w:rPr>
    </w:lvl>
    <w:lvl w:ilvl="4" w:tplc="4FF4CB4A" w:tentative="1">
      <w:start w:val="1"/>
      <w:numFmt w:val="bullet"/>
      <w:lvlText w:val=""/>
      <w:lvlJc w:val="left"/>
      <w:pPr>
        <w:tabs>
          <w:tab w:val="num" w:pos="3600"/>
        </w:tabs>
        <w:ind w:left="3600" w:hanging="360"/>
      </w:pPr>
      <w:rPr>
        <w:rFonts w:ascii="Wingdings 2" w:hAnsi="Wingdings 2" w:hint="default"/>
      </w:rPr>
    </w:lvl>
    <w:lvl w:ilvl="5" w:tplc="62442CBC" w:tentative="1">
      <w:start w:val="1"/>
      <w:numFmt w:val="bullet"/>
      <w:lvlText w:val=""/>
      <w:lvlJc w:val="left"/>
      <w:pPr>
        <w:tabs>
          <w:tab w:val="num" w:pos="4320"/>
        </w:tabs>
        <w:ind w:left="4320" w:hanging="360"/>
      </w:pPr>
      <w:rPr>
        <w:rFonts w:ascii="Wingdings 2" w:hAnsi="Wingdings 2" w:hint="default"/>
      </w:rPr>
    </w:lvl>
    <w:lvl w:ilvl="6" w:tplc="969417C0" w:tentative="1">
      <w:start w:val="1"/>
      <w:numFmt w:val="bullet"/>
      <w:lvlText w:val=""/>
      <w:lvlJc w:val="left"/>
      <w:pPr>
        <w:tabs>
          <w:tab w:val="num" w:pos="5040"/>
        </w:tabs>
        <w:ind w:left="5040" w:hanging="360"/>
      </w:pPr>
      <w:rPr>
        <w:rFonts w:ascii="Wingdings 2" w:hAnsi="Wingdings 2" w:hint="default"/>
      </w:rPr>
    </w:lvl>
    <w:lvl w:ilvl="7" w:tplc="7E9EEED0" w:tentative="1">
      <w:start w:val="1"/>
      <w:numFmt w:val="bullet"/>
      <w:lvlText w:val=""/>
      <w:lvlJc w:val="left"/>
      <w:pPr>
        <w:tabs>
          <w:tab w:val="num" w:pos="5760"/>
        </w:tabs>
        <w:ind w:left="5760" w:hanging="360"/>
      </w:pPr>
      <w:rPr>
        <w:rFonts w:ascii="Wingdings 2" w:hAnsi="Wingdings 2" w:hint="default"/>
      </w:rPr>
    </w:lvl>
    <w:lvl w:ilvl="8" w:tplc="3698C730"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09D907BE"/>
    <w:multiLevelType w:val="hybridMultilevel"/>
    <w:tmpl w:val="7398FE1C"/>
    <w:lvl w:ilvl="0" w:tplc="FD321242">
      <w:start w:val="1"/>
      <w:numFmt w:val="bullet"/>
      <w:lvlText w:val=""/>
      <w:lvlJc w:val="left"/>
      <w:pPr>
        <w:tabs>
          <w:tab w:val="num" w:pos="720"/>
        </w:tabs>
        <w:ind w:left="720" w:hanging="360"/>
      </w:pPr>
      <w:rPr>
        <w:rFonts w:ascii="Wingdings 2" w:hAnsi="Wingdings 2" w:hint="default"/>
      </w:rPr>
    </w:lvl>
    <w:lvl w:ilvl="1" w:tplc="EEFE3ACC" w:tentative="1">
      <w:start w:val="1"/>
      <w:numFmt w:val="bullet"/>
      <w:lvlText w:val=""/>
      <w:lvlJc w:val="left"/>
      <w:pPr>
        <w:tabs>
          <w:tab w:val="num" w:pos="1440"/>
        </w:tabs>
        <w:ind w:left="1440" w:hanging="360"/>
      </w:pPr>
      <w:rPr>
        <w:rFonts w:ascii="Wingdings 2" w:hAnsi="Wingdings 2" w:hint="default"/>
      </w:rPr>
    </w:lvl>
    <w:lvl w:ilvl="2" w:tplc="3640C096" w:tentative="1">
      <w:start w:val="1"/>
      <w:numFmt w:val="bullet"/>
      <w:lvlText w:val=""/>
      <w:lvlJc w:val="left"/>
      <w:pPr>
        <w:tabs>
          <w:tab w:val="num" w:pos="2160"/>
        </w:tabs>
        <w:ind w:left="2160" w:hanging="360"/>
      </w:pPr>
      <w:rPr>
        <w:rFonts w:ascii="Wingdings 2" w:hAnsi="Wingdings 2" w:hint="default"/>
      </w:rPr>
    </w:lvl>
    <w:lvl w:ilvl="3" w:tplc="E33E81B2" w:tentative="1">
      <w:start w:val="1"/>
      <w:numFmt w:val="bullet"/>
      <w:lvlText w:val=""/>
      <w:lvlJc w:val="left"/>
      <w:pPr>
        <w:tabs>
          <w:tab w:val="num" w:pos="2880"/>
        </w:tabs>
        <w:ind w:left="2880" w:hanging="360"/>
      </w:pPr>
      <w:rPr>
        <w:rFonts w:ascii="Wingdings 2" w:hAnsi="Wingdings 2" w:hint="default"/>
      </w:rPr>
    </w:lvl>
    <w:lvl w:ilvl="4" w:tplc="0E72843E" w:tentative="1">
      <w:start w:val="1"/>
      <w:numFmt w:val="bullet"/>
      <w:lvlText w:val=""/>
      <w:lvlJc w:val="left"/>
      <w:pPr>
        <w:tabs>
          <w:tab w:val="num" w:pos="3600"/>
        </w:tabs>
        <w:ind w:left="3600" w:hanging="360"/>
      </w:pPr>
      <w:rPr>
        <w:rFonts w:ascii="Wingdings 2" w:hAnsi="Wingdings 2" w:hint="default"/>
      </w:rPr>
    </w:lvl>
    <w:lvl w:ilvl="5" w:tplc="A154B78C" w:tentative="1">
      <w:start w:val="1"/>
      <w:numFmt w:val="bullet"/>
      <w:lvlText w:val=""/>
      <w:lvlJc w:val="left"/>
      <w:pPr>
        <w:tabs>
          <w:tab w:val="num" w:pos="4320"/>
        </w:tabs>
        <w:ind w:left="4320" w:hanging="360"/>
      </w:pPr>
      <w:rPr>
        <w:rFonts w:ascii="Wingdings 2" w:hAnsi="Wingdings 2" w:hint="default"/>
      </w:rPr>
    </w:lvl>
    <w:lvl w:ilvl="6" w:tplc="F844CEAC" w:tentative="1">
      <w:start w:val="1"/>
      <w:numFmt w:val="bullet"/>
      <w:lvlText w:val=""/>
      <w:lvlJc w:val="left"/>
      <w:pPr>
        <w:tabs>
          <w:tab w:val="num" w:pos="5040"/>
        </w:tabs>
        <w:ind w:left="5040" w:hanging="360"/>
      </w:pPr>
      <w:rPr>
        <w:rFonts w:ascii="Wingdings 2" w:hAnsi="Wingdings 2" w:hint="default"/>
      </w:rPr>
    </w:lvl>
    <w:lvl w:ilvl="7" w:tplc="5A5C04A4" w:tentative="1">
      <w:start w:val="1"/>
      <w:numFmt w:val="bullet"/>
      <w:lvlText w:val=""/>
      <w:lvlJc w:val="left"/>
      <w:pPr>
        <w:tabs>
          <w:tab w:val="num" w:pos="5760"/>
        </w:tabs>
        <w:ind w:left="5760" w:hanging="360"/>
      </w:pPr>
      <w:rPr>
        <w:rFonts w:ascii="Wingdings 2" w:hAnsi="Wingdings 2" w:hint="default"/>
      </w:rPr>
    </w:lvl>
    <w:lvl w:ilvl="8" w:tplc="4AC25708" w:tentative="1">
      <w:start w:val="1"/>
      <w:numFmt w:val="bullet"/>
      <w:lvlText w:val=""/>
      <w:lvlJc w:val="left"/>
      <w:pPr>
        <w:tabs>
          <w:tab w:val="num" w:pos="6480"/>
        </w:tabs>
        <w:ind w:left="6480" w:hanging="360"/>
      </w:pPr>
      <w:rPr>
        <w:rFonts w:ascii="Wingdings 2" w:hAnsi="Wingdings 2" w:hint="default"/>
      </w:rPr>
    </w:lvl>
  </w:abstractNum>
  <w:abstractNum w:abstractNumId="5" w15:restartNumberingAfterBreak="0">
    <w:nsid w:val="0A03425C"/>
    <w:multiLevelType w:val="multilevel"/>
    <w:tmpl w:val="0818FA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1B5F9F"/>
    <w:multiLevelType w:val="hybridMultilevel"/>
    <w:tmpl w:val="64546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00A1C"/>
    <w:multiLevelType w:val="multilevel"/>
    <w:tmpl w:val="0ACA2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F7A73DB"/>
    <w:multiLevelType w:val="multilevel"/>
    <w:tmpl w:val="CA3AA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463FCC"/>
    <w:multiLevelType w:val="multilevel"/>
    <w:tmpl w:val="4EE89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4E2C90"/>
    <w:multiLevelType w:val="multilevel"/>
    <w:tmpl w:val="9C085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415D8B"/>
    <w:multiLevelType w:val="multilevel"/>
    <w:tmpl w:val="ADFE7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4B52FC"/>
    <w:multiLevelType w:val="multilevel"/>
    <w:tmpl w:val="CB565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B525537"/>
    <w:multiLevelType w:val="hybridMultilevel"/>
    <w:tmpl w:val="50AC6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950C88"/>
    <w:multiLevelType w:val="hybridMultilevel"/>
    <w:tmpl w:val="DFB24510"/>
    <w:lvl w:ilvl="0" w:tplc="E34EE950">
      <w:start w:val="1"/>
      <w:numFmt w:val="bullet"/>
      <w:lvlText w:val=""/>
      <w:lvlJc w:val="left"/>
      <w:pPr>
        <w:tabs>
          <w:tab w:val="num" w:pos="720"/>
        </w:tabs>
        <w:ind w:left="720" w:hanging="360"/>
      </w:pPr>
      <w:rPr>
        <w:rFonts w:ascii="Wingdings" w:hAnsi="Wingdings" w:hint="default"/>
      </w:rPr>
    </w:lvl>
    <w:lvl w:ilvl="1" w:tplc="3EB898A4">
      <w:start w:val="1"/>
      <w:numFmt w:val="bullet"/>
      <w:lvlText w:val=""/>
      <w:lvlJc w:val="left"/>
      <w:pPr>
        <w:tabs>
          <w:tab w:val="num" w:pos="1440"/>
        </w:tabs>
        <w:ind w:left="1440" w:hanging="360"/>
      </w:pPr>
      <w:rPr>
        <w:rFonts w:ascii="Wingdings" w:hAnsi="Wingdings" w:hint="default"/>
      </w:rPr>
    </w:lvl>
    <w:lvl w:ilvl="2" w:tplc="4030C5AC" w:tentative="1">
      <w:start w:val="1"/>
      <w:numFmt w:val="bullet"/>
      <w:lvlText w:val=""/>
      <w:lvlJc w:val="left"/>
      <w:pPr>
        <w:tabs>
          <w:tab w:val="num" w:pos="2160"/>
        </w:tabs>
        <w:ind w:left="2160" w:hanging="360"/>
      </w:pPr>
      <w:rPr>
        <w:rFonts w:ascii="Wingdings" w:hAnsi="Wingdings" w:hint="default"/>
      </w:rPr>
    </w:lvl>
    <w:lvl w:ilvl="3" w:tplc="F6CA3FB0" w:tentative="1">
      <w:start w:val="1"/>
      <w:numFmt w:val="bullet"/>
      <w:lvlText w:val=""/>
      <w:lvlJc w:val="left"/>
      <w:pPr>
        <w:tabs>
          <w:tab w:val="num" w:pos="2880"/>
        </w:tabs>
        <w:ind w:left="2880" w:hanging="360"/>
      </w:pPr>
      <w:rPr>
        <w:rFonts w:ascii="Wingdings" w:hAnsi="Wingdings" w:hint="default"/>
      </w:rPr>
    </w:lvl>
    <w:lvl w:ilvl="4" w:tplc="C0D2E394" w:tentative="1">
      <w:start w:val="1"/>
      <w:numFmt w:val="bullet"/>
      <w:lvlText w:val=""/>
      <w:lvlJc w:val="left"/>
      <w:pPr>
        <w:tabs>
          <w:tab w:val="num" w:pos="3600"/>
        </w:tabs>
        <w:ind w:left="3600" w:hanging="360"/>
      </w:pPr>
      <w:rPr>
        <w:rFonts w:ascii="Wingdings" w:hAnsi="Wingdings" w:hint="default"/>
      </w:rPr>
    </w:lvl>
    <w:lvl w:ilvl="5" w:tplc="2A0213AC" w:tentative="1">
      <w:start w:val="1"/>
      <w:numFmt w:val="bullet"/>
      <w:lvlText w:val=""/>
      <w:lvlJc w:val="left"/>
      <w:pPr>
        <w:tabs>
          <w:tab w:val="num" w:pos="4320"/>
        </w:tabs>
        <w:ind w:left="4320" w:hanging="360"/>
      </w:pPr>
      <w:rPr>
        <w:rFonts w:ascii="Wingdings" w:hAnsi="Wingdings" w:hint="default"/>
      </w:rPr>
    </w:lvl>
    <w:lvl w:ilvl="6" w:tplc="1DA8040E" w:tentative="1">
      <w:start w:val="1"/>
      <w:numFmt w:val="bullet"/>
      <w:lvlText w:val=""/>
      <w:lvlJc w:val="left"/>
      <w:pPr>
        <w:tabs>
          <w:tab w:val="num" w:pos="5040"/>
        </w:tabs>
        <w:ind w:left="5040" w:hanging="360"/>
      </w:pPr>
      <w:rPr>
        <w:rFonts w:ascii="Wingdings" w:hAnsi="Wingdings" w:hint="default"/>
      </w:rPr>
    </w:lvl>
    <w:lvl w:ilvl="7" w:tplc="CCE4C1BA" w:tentative="1">
      <w:start w:val="1"/>
      <w:numFmt w:val="bullet"/>
      <w:lvlText w:val=""/>
      <w:lvlJc w:val="left"/>
      <w:pPr>
        <w:tabs>
          <w:tab w:val="num" w:pos="5760"/>
        </w:tabs>
        <w:ind w:left="5760" w:hanging="360"/>
      </w:pPr>
      <w:rPr>
        <w:rFonts w:ascii="Wingdings" w:hAnsi="Wingdings" w:hint="default"/>
      </w:rPr>
    </w:lvl>
    <w:lvl w:ilvl="8" w:tplc="A60CAFC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2265105"/>
    <w:multiLevelType w:val="multilevel"/>
    <w:tmpl w:val="FCA04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97D6AA1"/>
    <w:multiLevelType w:val="multilevel"/>
    <w:tmpl w:val="F9E45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097B5F"/>
    <w:multiLevelType w:val="multilevel"/>
    <w:tmpl w:val="8E7A401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344D329C"/>
    <w:multiLevelType w:val="multilevel"/>
    <w:tmpl w:val="A7340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5844BFA"/>
    <w:multiLevelType w:val="multilevel"/>
    <w:tmpl w:val="157CBA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FC079AF"/>
    <w:multiLevelType w:val="hybridMultilevel"/>
    <w:tmpl w:val="05840B8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15:restartNumberingAfterBreak="0">
    <w:nsid w:val="40454B00"/>
    <w:multiLevelType w:val="hybridMultilevel"/>
    <w:tmpl w:val="27AC4806"/>
    <w:lvl w:ilvl="0" w:tplc="863625B2">
      <w:start w:val="1"/>
      <w:numFmt w:val="bullet"/>
      <w:lvlText w:val=""/>
      <w:lvlJc w:val="left"/>
      <w:pPr>
        <w:tabs>
          <w:tab w:val="num" w:pos="720"/>
        </w:tabs>
        <w:ind w:left="720" w:hanging="360"/>
      </w:pPr>
      <w:rPr>
        <w:rFonts w:ascii="Wingdings 2" w:hAnsi="Wingdings 2" w:hint="default"/>
      </w:rPr>
    </w:lvl>
    <w:lvl w:ilvl="1" w:tplc="70141B4E" w:tentative="1">
      <w:start w:val="1"/>
      <w:numFmt w:val="bullet"/>
      <w:lvlText w:val=""/>
      <w:lvlJc w:val="left"/>
      <w:pPr>
        <w:tabs>
          <w:tab w:val="num" w:pos="1440"/>
        </w:tabs>
        <w:ind w:left="1440" w:hanging="360"/>
      </w:pPr>
      <w:rPr>
        <w:rFonts w:ascii="Wingdings 2" w:hAnsi="Wingdings 2" w:hint="default"/>
      </w:rPr>
    </w:lvl>
    <w:lvl w:ilvl="2" w:tplc="DD20CD02" w:tentative="1">
      <w:start w:val="1"/>
      <w:numFmt w:val="bullet"/>
      <w:lvlText w:val=""/>
      <w:lvlJc w:val="left"/>
      <w:pPr>
        <w:tabs>
          <w:tab w:val="num" w:pos="2160"/>
        </w:tabs>
        <w:ind w:left="2160" w:hanging="360"/>
      </w:pPr>
      <w:rPr>
        <w:rFonts w:ascii="Wingdings 2" w:hAnsi="Wingdings 2" w:hint="default"/>
      </w:rPr>
    </w:lvl>
    <w:lvl w:ilvl="3" w:tplc="6EF66F22" w:tentative="1">
      <w:start w:val="1"/>
      <w:numFmt w:val="bullet"/>
      <w:lvlText w:val=""/>
      <w:lvlJc w:val="left"/>
      <w:pPr>
        <w:tabs>
          <w:tab w:val="num" w:pos="2880"/>
        </w:tabs>
        <w:ind w:left="2880" w:hanging="360"/>
      </w:pPr>
      <w:rPr>
        <w:rFonts w:ascii="Wingdings 2" w:hAnsi="Wingdings 2" w:hint="default"/>
      </w:rPr>
    </w:lvl>
    <w:lvl w:ilvl="4" w:tplc="E15869EA" w:tentative="1">
      <w:start w:val="1"/>
      <w:numFmt w:val="bullet"/>
      <w:lvlText w:val=""/>
      <w:lvlJc w:val="left"/>
      <w:pPr>
        <w:tabs>
          <w:tab w:val="num" w:pos="3600"/>
        </w:tabs>
        <w:ind w:left="3600" w:hanging="360"/>
      </w:pPr>
      <w:rPr>
        <w:rFonts w:ascii="Wingdings 2" w:hAnsi="Wingdings 2" w:hint="default"/>
      </w:rPr>
    </w:lvl>
    <w:lvl w:ilvl="5" w:tplc="BEEAB0CC" w:tentative="1">
      <w:start w:val="1"/>
      <w:numFmt w:val="bullet"/>
      <w:lvlText w:val=""/>
      <w:lvlJc w:val="left"/>
      <w:pPr>
        <w:tabs>
          <w:tab w:val="num" w:pos="4320"/>
        </w:tabs>
        <w:ind w:left="4320" w:hanging="360"/>
      </w:pPr>
      <w:rPr>
        <w:rFonts w:ascii="Wingdings 2" w:hAnsi="Wingdings 2" w:hint="default"/>
      </w:rPr>
    </w:lvl>
    <w:lvl w:ilvl="6" w:tplc="2ECE0DAA" w:tentative="1">
      <w:start w:val="1"/>
      <w:numFmt w:val="bullet"/>
      <w:lvlText w:val=""/>
      <w:lvlJc w:val="left"/>
      <w:pPr>
        <w:tabs>
          <w:tab w:val="num" w:pos="5040"/>
        </w:tabs>
        <w:ind w:left="5040" w:hanging="360"/>
      </w:pPr>
      <w:rPr>
        <w:rFonts w:ascii="Wingdings 2" w:hAnsi="Wingdings 2" w:hint="default"/>
      </w:rPr>
    </w:lvl>
    <w:lvl w:ilvl="7" w:tplc="7C426566" w:tentative="1">
      <w:start w:val="1"/>
      <w:numFmt w:val="bullet"/>
      <w:lvlText w:val=""/>
      <w:lvlJc w:val="left"/>
      <w:pPr>
        <w:tabs>
          <w:tab w:val="num" w:pos="5760"/>
        </w:tabs>
        <w:ind w:left="5760" w:hanging="360"/>
      </w:pPr>
      <w:rPr>
        <w:rFonts w:ascii="Wingdings 2" w:hAnsi="Wingdings 2" w:hint="default"/>
      </w:rPr>
    </w:lvl>
    <w:lvl w:ilvl="8" w:tplc="8018882A"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411B71E2"/>
    <w:multiLevelType w:val="multilevel"/>
    <w:tmpl w:val="90B61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3833C17"/>
    <w:multiLevelType w:val="multilevel"/>
    <w:tmpl w:val="ECB8F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D453AA"/>
    <w:multiLevelType w:val="hybridMultilevel"/>
    <w:tmpl w:val="AF18C81E"/>
    <w:lvl w:ilvl="0" w:tplc="AA9E09EE">
      <w:start w:val="1"/>
      <w:numFmt w:val="bullet"/>
      <w:lvlText w:val=""/>
      <w:lvlJc w:val="left"/>
      <w:pPr>
        <w:ind w:left="72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517D62"/>
    <w:multiLevelType w:val="hybridMultilevel"/>
    <w:tmpl w:val="EEEC6336"/>
    <w:lvl w:ilvl="0" w:tplc="9ED2839C">
      <w:start w:val="1"/>
      <w:numFmt w:val="bullet"/>
      <w:lvlText w:val=""/>
      <w:lvlJc w:val="left"/>
      <w:pPr>
        <w:tabs>
          <w:tab w:val="num" w:pos="720"/>
        </w:tabs>
        <w:ind w:left="720" w:hanging="360"/>
      </w:pPr>
      <w:rPr>
        <w:rFonts w:ascii="Wingdings 2" w:hAnsi="Wingdings 2" w:hint="default"/>
      </w:rPr>
    </w:lvl>
    <w:lvl w:ilvl="1" w:tplc="772EA7AE" w:tentative="1">
      <w:start w:val="1"/>
      <w:numFmt w:val="bullet"/>
      <w:lvlText w:val=""/>
      <w:lvlJc w:val="left"/>
      <w:pPr>
        <w:tabs>
          <w:tab w:val="num" w:pos="1440"/>
        </w:tabs>
        <w:ind w:left="1440" w:hanging="360"/>
      </w:pPr>
      <w:rPr>
        <w:rFonts w:ascii="Wingdings 2" w:hAnsi="Wingdings 2" w:hint="default"/>
      </w:rPr>
    </w:lvl>
    <w:lvl w:ilvl="2" w:tplc="3328EB20" w:tentative="1">
      <w:start w:val="1"/>
      <w:numFmt w:val="bullet"/>
      <w:lvlText w:val=""/>
      <w:lvlJc w:val="left"/>
      <w:pPr>
        <w:tabs>
          <w:tab w:val="num" w:pos="2160"/>
        </w:tabs>
        <w:ind w:left="2160" w:hanging="360"/>
      </w:pPr>
      <w:rPr>
        <w:rFonts w:ascii="Wingdings 2" w:hAnsi="Wingdings 2" w:hint="default"/>
      </w:rPr>
    </w:lvl>
    <w:lvl w:ilvl="3" w:tplc="F190E97C" w:tentative="1">
      <w:start w:val="1"/>
      <w:numFmt w:val="bullet"/>
      <w:lvlText w:val=""/>
      <w:lvlJc w:val="left"/>
      <w:pPr>
        <w:tabs>
          <w:tab w:val="num" w:pos="2880"/>
        </w:tabs>
        <w:ind w:left="2880" w:hanging="360"/>
      </w:pPr>
      <w:rPr>
        <w:rFonts w:ascii="Wingdings 2" w:hAnsi="Wingdings 2" w:hint="default"/>
      </w:rPr>
    </w:lvl>
    <w:lvl w:ilvl="4" w:tplc="C4882DBC" w:tentative="1">
      <w:start w:val="1"/>
      <w:numFmt w:val="bullet"/>
      <w:lvlText w:val=""/>
      <w:lvlJc w:val="left"/>
      <w:pPr>
        <w:tabs>
          <w:tab w:val="num" w:pos="3600"/>
        </w:tabs>
        <w:ind w:left="3600" w:hanging="360"/>
      </w:pPr>
      <w:rPr>
        <w:rFonts w:ascii="Wingdings 2" w:hAnsi="Wingdings 2" w:hint="default"/>
      </w:rPr>
    </w:lvl>
    <w:lvl w:ilvl="5" w:tplc="0298E334" w:tentative="1">
      <w:start w:val="1"/>
      <w:numFmt w:val="bullet"/>
      <w:lvlText w:val=""/>
      <w:lvlJc w:val="left"/>
      <w:pPr>
        <w:tabs>
          <w:tab w:val="num" w:pos="4320"/>
        </w:tabs>
        <w:ind w:left="4320" w:hanging="360"/>
      </w:pPr>
      <w:rPr>
        <w:rFonts w:ascii="Wingdings 2" w:hAnsi="Wingdings 2" w:hint="default"/>
      </w:rPr>
    </w:lvl>
    <w:lvl w:ilvl="6" w:tplc="FEA4A2D4" w:tentative="1">
      <w:start w:val="1"/>
      <w:numFmt w:val="bullet"/>
      <w:lvlText w:val=""/>
      <w:lvlJc w:val="left"/>
      <w:pPr>
        <w:tabs>
          <w:tab w:val="num" w:pos="5040"/>
        </w:tabs>
        <w:ind w:left="5040" w:hanging="360"/>
      </w:pPr>
      <w:rPr>
        <w:rFonts w:ascii="Wingdings 2" w:hAnsi="Wingdings 2" w:hint="default"/>
      </w:rPr>
    </w:lvl>
    <w:lvl w:ilvl="7" w:tplc="0A52254E" w:tentative="1">
      <w:start w:val="1"/>
      <w:numFmt w:val="bullet"/>
      <w:lvlText w:val=""/>
      <w:lvlJc w:val="left"/>
      <w:pPr>
        <w:tabs>
          <w:tab w:val="num" w:pos="5760"/>
        </w:tabs>
        <w:ind w:left="5760" w:hanging="360"/>
      </w:pPr>
      <w:rPr>
        <w:rFonts w:ascii="Wingdings 2" w:hAnsi="Wingdings 2" w:hint="default"/>
      </w:rPr>
    </w:lvl>
    <w:lvl w:ilvl="8" w:tplc="91945770" w:tentative="1">
      <w:start w:val="1"/>
      <w:numFmt w:val="bullet"/>
      <w:lvlText w:val=""/>
      <w:lvlJc w:val="left"/>
      <w:pPr>
        <w:tabs>
          <w:tab w:val="num" w:pos="6480"/>
        </w:tabs>
        <w:ind w:left="6480" w:hanging="360"/>
      </w:pPr>
      <w:rPr>
        <w:rFonts w:ascii="Wingdings 2" w:hAnsi="Wingdings 2" w:hint="default"/>
      </w:rPr>
    </w:lvl>
  </w:abstractNum>
  <w:abstractNum w:abstractNumId="26" w15:restartNumberingAfterBreak="0">
    <w:nsid w:val="4BCF7D73"/>
    <w:multiLevelType w:val="hybridMultilevel"/>
    <w:tmpl w:val="0C1CD06E"/>
    <w:lvl w:ilvl="0" w:tplc="86C8498E">
      <w:start w:val="1"/>
      <w:numFmt w:val="bullet"/>
      <w:lvlText w:val=""/>
      <w:lvlJc w:val="left"/>
      <w:pPr>
        <w:tabs>
          <w:tab w:val="num" w:pos="720"/>
        </w:tabs>
        <w:ind w:left="720" w:hanging="360"/>
      </w:pPr>
      <w:rPr>
        <w:rFonts w:ascii="Wingdings 2" w:hAnsi="Wingdings 2" w:hint="default"/>
      </w:rPr>
    </w:lvl>
    <w:lvl w:ilvl="1" w:tplc="4A76F032">
      <w:start w:val="1076"/>
      <w:numFmt w:val="bullet"/>
      <w:lvlText w:val=""/>
      <w:lvlJc w:val="left"/>
      <w:pPr>
        <w:tabs>
          <w:tab w:val="num" w:pos="1440"/>
        </w:tabs>
        <w:ind w:left="1440" w:hanging="360"/>
      </w:pPr>
      <w:rPr>
        <w:rFonts w:ascii="Wingdings" w:hAnsi="Wingdings" w:hint="default"/>
      </w:rPr>
    </w:lvl>
    <w:lvl w:ilvl="2" w:tplc="4B2C445E">
      <w:start w:val="1076"/>
      <w:numFmt w:val="bullet"/>
      <w:lvlText w:val="▪"/>
      <w:lvlJc w:val="left"/>
      <w:pPr>
        <w:tabs>
          <w:tab w:val="num" w:pos="2160"/>
        </w:tabs>
        <w:ind w:left="2160" w:hanging="360"/>
      </w:pPr>
      <w:rPr>
        <w:rFonts w:ascii="Arial" w:hAnsi="Arial" w:hint="default"/>
      </w:rPr>
    </w:lvl>
    <w:lvl w:ilvl="3" w:tplc="34B8D656" w:tentative="1">
      <w:start w:val="1"/>
      <w:numFmt w:val="bullet"/>
      <w:lvlText w:val=""/>
      <w:lvlJc w:val="left"/>
      <w:pPr>
        <w:tabs>
          <w:tab w:val="num" w:pos="2880"/>
        </w:tabs>
        <w:ind w:left="2880" w:hanging="360"/>
      </w:pPr>
      <w:rPr>
        <w:rFonts w:ascii="Wingdings 2" w:hAnsi="Wingdings 2" w:hint="default"/>
      </w:rPr>
    </w:lvl>
    <w:lvl w:ilvl="4" w:tplc="5F4A2E74" w:tentative="1">
      <w:start w:val="1"/>
      <w:numFmt w:val="bullet"/>
      <w:lvlText w:val=""/>
      <w:lvlJc w:val="left"/>
      <w:pPr>
        <w:tabs>
          <w:tab w:val="num" w:pos="3600"/>
        </w:tabs>
        <w:ind w:left="3600" w:hanging="360"/>
      </w:pPr>
      <w:rPr>
        <w:rFonts w:ascii="Wingdings 2" w:hAnsi="Wingdings 2" w:hint="default"/>
      </w:rPr>
    </w:lvl>
    <w:lvl w:ilvl="5" w:tplc="A030C3AE" w:tentative="1">
      <w:start w:val="1"/>
      <w:numFmt w:val="bullet"/>
      <w:lvlText w:val=""/>
      <w:lvlJc w:val="left"/>
      <w:pPr>
        <w:tabs>
          <w:tab w:val="num" w:pos="4320"/>
        </w:tabs>
        <w:ind w:left="4320" w:hanging="360"/>
      </w:pPr>
      <w:rPr>
        <w:rFonts w:ascii="Wingdings 2" w:hAnsi="Wingdings 2" w:hint="default"/>
      </w:rPr>
    </w:lvl>
    <w:lvl w:ilvl="6" w:tplc="A06CF9DC" w:tentative="1">
      <w:start w:val="1"/>
      <w:numFmt w:val="bullet"/>
      <w:lvlText w:val=""/>
      <w:lvlJc w:val="left"/>
      <w:pPr>
        <w:tabs>
          <w:tab w:val="num" w:pos="5040"/>
        </w:tabs>
        <w:ind w:left="5040" w:hanging="360"/>
      </w:pPr>
      <w:rPr>
        <w:rFonts w:ascii="Wingdings 2" w:hAnsi="Wingdings 2" w:hint="default"/>
      </w:rPr>
    </w:lvl>
    <w:lvl w:ilvl="7" w:tplc="0290AA44" w:tentative="1">
      <w:start w:val="1"/>
      <w:numFmt w:val="bullet"/>
      <w:lvlText w:val=""/>
      <w:lvlJc w:val="left"/>
      <w:pPr>
        <w:tabs>
          <w:tab w:val="num" w:pos="5760"/>
        </w:tabs>
        <w:ind w:left="5760" w:hanging="360"/>
      </w:pPr>
      <w:rPr>
        <w:rFonts w:ascii="Wingdings 2" w:hAnsi="Wingdings 2" w:hint="default"/>
      </w:rPr>
    </w:lvl>
    <w:lvl w:ilvl="8" w:tplc="973E8FE0"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4E3D4851"/>
    <w:multiLevelType w:val="multilevel"/>
    <w:tmpl w:val="2BD03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F291E51"/>
    <w:multiLevelType w:val="multilevel"/>
    <w:tmpl w:val="6EC4B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7E4D9F"/>
    <w:multiLevelType w:val="multilevel"/>
    <w:tmpl w:val="30582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5D221E5"/>
    <w:multiLevelType w:val="multilevel"/>
    <w:tmpl w:val="14B61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76175E6"/>
    <w:multiLevelType w:val="multilevel"/>
    <w:tmpl w:val="9782C9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8351FF0"/>
    <w:multiLevelType w:val="multilevel"/>
    <w:tmpl w:val="04AED1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03358E"/>
    <w:multiLevelType w:val="multilevel"/>
    <w:tmpl w:val="B10A7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406146F"/>
    <w:multiLevelType w:val="hybridMultilevel"/>
    <w:tmpl w:val="1F94F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564F87"/>
    <w:multiLevelType w:val="multilevel"/>
    <w:tmpl w:val="68E491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6" w15:restartNumberingAfterBreak="0">
    <w:nsid w:val="6E8077A6"/>
    <w:multiLevelType w:val="multilevel"/>
    <w:tmpl w:val="BC78EB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1D2689C"/>
    <w:multiLevelType w:val="multilevel"/>
    <w:tmpl w:val="DCF2B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5D53D4D"/>
    <w:multiLevelType w:val="hybridMultilevel"/>
    <w:tmpl w:val="C92E9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CA63BD"/>
    <w:multiLevelType w:val="hybridMultilevel"/>
    <w:tmpl w:val="497A1E6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0" w15:restartNumberingAfterBreak="0">
    <w:nsid w:val="76D468F0"/>
    <w:multiLevelType w:val="multilevel"/>
    <w:tmpl w:val="34F28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53272C"/>
    <w:multiLevelType w:val="multilevel"/>
    <w:tmpl w:val="FBA6B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B974CD"/>
    <w:multiLevelType w:val="multilevel"/>
    <w:tmpl w:val="7A6618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3" w15:restartNumberingAfterBreak="0">
    <w:nsid w:val="7C9BF299"/>
    <w:multiLevelType w:val="hybridMultilevel"/>
    <w:tmpl w:val="C372CD6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D9C1583"/>
    <w:multiLevelType w:val="hybridMultilevel"/>
    <w:tmpl w:val="DE4A5452"/>
    <w:lvl w:ilvl="0" w:tplc="29586F18">
      <w:start w:val="1"/>
      <w:numFmt w:val="bullet"/>
      <w:lvlText w:val=""/>
      <w:lvlJc w:val="left"/>
      <w:pPr>
        <w:tabs>
          <w:tab w:val="num" w:pos="720"/>
        </w:tabs>
        <w:ind w:left="720" w:hanging="360"/>
      </w:pPr>
      <w:rPr>
        <w:rFonts w:ascii="Wingdings 2" w:hAnsi="Wingdings 2" w:hint="default"/>
      </w:rPr>
    </w:lvl>
    <w:lvl w:ilvl="1" w:tplc="8BC0DDD8" w:tentative="1">
      <w:start w:val="1"/>
      <w:numFmt w:val="bullet"/>
      <w:lvlText w:val=""/>
      <w:lvlJc w:val="left"/>
      <w:pPr>
        <w:tabs>
          <w:tab w:val="num" w:pos="1440"/>
        </w:tabs>
        <w:ind w:left="1440" w:hanging="360"/>
      </w:pPr>
      <w:rPr>
        <w:rFonts w:ascii="Wingdings 2" w:hAnsi="Wingdings 2" w:hint="default"/>
      </w:rPr>
    </w:lvl>
    <w:lvl w:ilvl="2" w:tplc="465217AE" w:tentative="1">
      <w:start w:val="1"/>
      <w:numFmt w:val="bullet"/>
      <w:lvlText w:val=""/>
      <w:lvlJc w:val="left"/>
      <w:pPr>
        <w:tabs>
          <w:tab w:val="num" w:pos="2160"/>
        </w:tabs>
        <w:ind w:left="2160" w:hanging="360"/>
      </w:pPr>
      <w:rPr>
        <w:rFonts w:ascii="Wingdings 2" w:hAnsi="Wingdings 2" w:hint="default"/>
      </w:rPr>
    </w:lvl>
    <w:lvl w:ilvl="3" w:tplc="F328EDF2" w:tentative="1">
      <w:start w:val="1"/>
      <w:numFmt w:val="bullet"/>
      <w:lvlText w:val=""/>
      <w:lvlJc w:val="left"/>
      <w:pPr>
        <w:tabs>
          <w:tab w:val="num" w:pos="2880"/>
        </w:tabs>
        <w:ind w:left="2880" w:hanging="360"/>
      </w:pPr>
      <w:rPr>
        <w:rFonts w:ascii="Wingdings 2" w:hAnsi="Wingdings 2" w:hint="default"/>
      </w:rPr>
    </w:lvl>
    <w:lvl w:ilvl="4" w:tplc="266E95CE" w:tentative="1">
      <w:start w:val="1"/>
      <w:numFmt w:val="bullet"/>
      <w:lvlText w:val=""/>
      <w:lvlJc w:val="left"/>
      <w:pPr>
        <w:tabs>
          <w:tab w:val="num" w:pos="3600"/>
        </w:tabs>
        <w:ind w:left="3600" w:hanging="360"/>
      </w:pPr>
      <w:rPr>
        <w:rFonts w:ascii="Wingdings 2" w:hAnsi="Wingdings 2" w:hint="default"/>
      </w:rPr>
    </w:lvl>
    <w:lvl w:ilvl="5" w:tplc="AE406048" w:tentative="1">
      <w:start w:val="1"/>
      <w:numFmt w:val="bullet"/>
      <w:lvlText w:val=""/>
      <w:lvlJc w:val="left"/>
      <w:pPr>
        <w:tabs>
          <w:tab w:val="num" w:pos="4320"/>
        </w:tabs>
        <w:ind w:left="4320" w:hanging="360"/>
      </w:pPr>
      <w:rPr>
        <w:rFonts w:ascii="Wingdings 2" w:hAnsi="Wingdings 2" w:hint="default"/>
      </w:rPr>
    </w:lvl>
    <w:lvl w:ilvl="6" w:tplc="0BF298E8" w:tentative="1">
      <w:start w:val="1"/>
      <w:numFmt w:val="bullet"/>
      <w:lvlText w:val=""/>
      <w:lvlJc w:val="left"/>
      <w:pPr>
        <w:tabs>
          <w:tab w:val="num" w:pos="5040"/>
        </w:tabs>
        <w:ind w:left="5040" w:hanging="360"/>
      </w:pPr>
      <w:rPr>
        <w:rFonts w:ascii="Wingdings 2" w:hAnsi="Wingdings 2" w:hint="default"/>
      </w:rPr>
    </w:lvl>
    <w:lvl w:ilvl="7" w:tplc="92A09520" w:tentative="1">
      <w:start w:val="1"/>
      <w:numFmt w:val="bullet"/>
      <w:lvlText w:val=""/>
      <w:lvlJc w:val="left"/>
      <w:pPr>
        <w:tabs>
          <w:tab w:val="num" w:pos="5760"/>
        </w:tabs>
        <w:ind w:left="5760" w:hanging="360"/>
      </w:pPr>
      <w:rPr>
        <w:rFonts w:ascii="Wingdings 2" w:hAnsi="Wingdings 2" w:hint="default"/>
      </w:rPr>
    </w:lvl>
    <w:lvl w:ilvl="8" w:tplc="68481C14" w:tentative="1">
      <w:start w:val="1"/>
      <w:numFmt w:val="bullet"/>
      <w:lvlText w:val=""/>
      <w:lvlJc w:val="left"/>
      <w:pPr>
        <w:tabs>
          <w:tab w:val="num" w:pos="6480"/>
        </w:tabs>
        <w:ind w:left="6480" w:hanging="360"/>
      </w:pPr>
      <w:rPr>
        <w:rFonts w:ascii="Wingdings 2" w:hAnsi="Wingdings 2" w:hint="default"/>
      </w:rPr>
    </w:lvl>
  </w:abstractNum>
  <w:abstractNum w:abstractNumId="45" w15:restartNumberingAfterBreak="0">
    <w:nsid w:val="7EED0FE0"/>
    <w:multiLevelType w:val="multilevel"/>
    <w:tmpl w:val="7E0C1E56"/>
    <w:lvl w:ilvl="0">
      <w:start w:val="1"/>
      <w:numFmt w:val="decimal"/>
      <w:suff w:val="nothing"/>
      <w:lvlText w:val="%1"/>
      <w:lvlJc w:val="center"/>
      <w:pPr>
        <w:ind w:left="0" w:firstLine="0"/>
      </w:pPr>
      <w:rPr>
        <w:rFonts w:ascii="Times New Roman" w:hAnsi="Times New Roman" w:hint="default"/>
        <w:b/>
        <w:bCs w:val="0"/>
        <w:i w:val="0"/>
        <w:iCs w:val="0"/>
        <w:caps w:val="0"/>
        <w:strike w:val="0"/>
        <w:dstrike w:val="0"/>
        <w:vanish/>
        <w:color w:val="auto"/>
        <w:spacing w:val="0"/>
        <w:kern w:val="0"/>
        <w:position w:val="0"/>
        <w:sz w:val="28"/>
        <w:u w:val="none"/>
        <w:vertAlign w:val="baseline"/>
        <w:em w:val="none"/>
      </w:rPr>
    </w:lvl>
    <w:lvl w:ilvl="1">
      <w:start w:val="1"/>
      <w:numFmt w:val="decimal"/>
      <w:suff w:val="space"/>
      <w:lvlText w:val="%1.%2"/>
      <w:lvlJc w:val="left"/>
      <w:pPr>
        <w:ind w:left="2340" w:firstLine="0"/>
      </w:pPr>
      <w:rPr>
        <w:rFonts w:ascii="Times New Roman" w:hAnsi="Times New Roman" w:hint="default"/>
        <w:b/>
        <w:color w:val="auto"/>
        <w:sz w:val="24"/>
        <w:u w:val="none"/>
      </w:rPr>
    </w:lvl>
    <w:lvl w:ilvl="2">
      <w:start w:val="1"/>
      <w:numFmt w:val="decimal"/>
      <w:suff w:val="space"/>
      <w:lvlText w:val="%1.%2.%3"/>
      <w:lvlJc w:val="left"/>
      <w:pPr>
        <w:ind w:left="568" w:firstLine="0"/>
      </w:pPr>
      <w:rPr>
        <w:rFonts w:hint="default"/>
        <w:b/>
        <w:i w:val="0"/>
        <w:color w:val="auto"/>
        <w:sz w:val="24"/>
        <w:u w:val="none"/>
      </w:rPr>
    </w:lvl>
    <w:lvl w:ilvl="3">
      <w:start w:val="1"/>
      <w:numFmt w:val="decimal"/>
      <w:suff w:val="space"/>
      <w:lvlText w:val="%1.%2.%3.%4"/>
      <w:lvlJc w:val="left"/>
      <w:pPr>
        <w:ind w:left="0" w:firstLine="0"/>
      </w:pPr>
      <w:rPr>
        <w:rFonts w:ascii="Times New Roman" w:hAnsi="Times New Roman" w:hint="default"/>
        <w:b/>
        <w:i w:val="0"/>
        <w:color w:val="auto"/>
        <w:sz w:val="24"/>
        <w:u w:val="none"/>
      </w:rPr>
    </w:lvl>
    <w:lvl w:ilvl="4">
      <w:start w:val="1"/>
      <w:numFmt w:val="decimal"/>
      <w:suff w:val="space"/>
      <w:lvlText w:val="%1.%2.%3.%4.%5"/>
      <w:lvlJc w:val="left"/>
      <w:pPr>
        <w:ind w:left="0" w:firstLine="0"/>
      </w:pPr>
      <w:rPr>
        <w:rFonts w:ascii="Times New Roman" w:hAnsi="Times New Roman" w:hint="default"/>
        <w:i/>
        <w:color w:val="auto"/>
        <w:sz w:val="24"/>
        <w:u w:val="single"/>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num w:numId="1" w16cid:durableId="449201111">
    <w:abstractNumId w:val="45"/>
  </w:num>
  <w:num w:numId="2" w16cid:durableId="419570098">
    <w:abstractNumId w:val="6"/>
  </w:num>
  <w:num w:numId="3" w16cid:durableId="820535514">
    <w:abstractNumId w:val="0"/>
  </w:num>
  <w:num w:numId="4" w16cid:durableId="1715154584">
    <w:abstractNumId w:val="28"/>
  </w:num>
  <w:num w:numId="5" w16cid:durableId="508252914">
    <w:abstractNumId w:val="40"/>
  </w:num>
  <w:num w:numId="6" w16cid:durableId="1351105948">
    <w:abstractNumId w:val="9"/>
  </w:num>
  <w:num w:numId="7" w16cid:durableId="1559198474">
    <w:abstractNumId w:val="1"/>
  </w:num>
  <w:num w:numId="8" w16cid:durableId="1414088216">
    <w:abstractNumId w:val="11"/>
  </w:num>
  <w:num w:numId="9" w16cid:durableId="247346917">
    <w:abstractNumId w:val="23"/>
  </w:num>
  <w:num w:numId="10" w16cid:durableId="166412168">
    <w:abstractNumId w:val="25"/>
  </w:num>
  <w:num w:numId="11" w16cid:durableId="1460340665">
    <w:abstractNumId w:val="14"/>
  </w:num>
  <w:num w:numId="12" w16cid:durableId="1060597960">
    <w:abstractNumId w:val="3"/>
  </w:num>
  <w:num w:numId="13" w16cid:durableId="1393112649">
    <w:abstractNumId w:val="4"/>
  </w:num>
  <w:num w:numId="14" w16cid:durableId="229969411">
    <w:abstractNumId w:val="44"/>
  </w:num>
  <w:num w:numId="15" w16cid:durableId="2035112606">
    <w:abstractNumId w:val="26"/>
  </w:num>
  <w:num w:numId="16" w16cid:durableId="1225411195">
    <w:abstractNumId w:val="21"/>
  </w:num>
  <w:num w:numId="17" w16cid:durableId="1209338931">
    <w:abstractNumId w:val="20"/>
  </w:num>
  <w:num w:numId="18" w16cid:durableId="51775012">
    <w:abstractNumId w:val="24"/>
  </w:num>
  <w:num w:numId="19" w16cid:durableId="1341352773">
    <w:abstractNumId w:val="29"/>
  </w:num>
  <w:num w:numId="20" w16cid:durableId="1570261804">
    <w:abstractNumId w:val="38"/>
  </w:num>
  <w:num w:numId="21" w16cid:durableId="556547550">
    <w:abstractNumId w:val="13"/>
  </w:num>
  <w:num w:numId="22" w16cid:durableId="864248665">
    <w:abstractNumId w:val="41"/>
  </w:num>
  <w:num w:numId="23" w16cid:durableId="1463423595">
    <w:abstractNumId w:val="39"/>
  </w:num>
  <w:num w:numId="24" w16cid:durableId="745570179">
    <w:abstractNumId w:val="35"/>
  </w:num>
  <w:num w:numId="25" w16cid:durableId="1204632106">
    <w:abstractNumId w:val="34"/>
  </w:num>
  <w:num w:numId="26" w16cid:durableId="827863285">
    <w:abstractNumId w:val="42"/>
  </w:num>
  <w:num w:numId="27" w16cid:durableId="1540701883">
    <w:abstractNumId w:val="17"/>
  </w:num>
  <w:num w:numId="28" w16cid:durableId="2145418122">
    <w:abstractNumId w:val="8"/>
  </w:num>
  <w:num w:numId="29" w16cid:durableId="1545480549">
    <w:abstractNumId w:val="19"/>
  </w:num>
  <w:num w:numId="30" w16cid:durableId="557202938">
    <w:abstractNumId w:val="22"/>
  </w:num>
  <w:num w:numId="31" w16cid:durableId="1953126505">
    <w:abstractNumId w:val="27"/>
  </w:num>
  <w:num w:numId="32" w16cid:durableId="1886598135">
    <w:abstractNumId w:val="37"/>
  </w:num>
  <w:num w:numId="33" w16cid:durableId="365956875">
    <w:abstractNumId w:val="18"/>
  </w:num>
  <w:num w:numId="34" w16cid:durableId="924653720">
    <w:abstractNumId w:val="15"/>
  </w:num>
  <w:num w:numId="35" w16cid:durableId="866605218">
    <w:abstractNumId w:val="36"/>
  </w:num>
  <w:num w:numId="36" w16cid:durableId="1186669926">
    <w:abstractNumId w:val="30"/>
  </w:num>
  <w:num w:numId="37" w16cid:durableId="1868251713">
    <w:abstractNumId w:val="33"/>
  </w:num>
  <w:num w:numId="38" w16cid:durableId="138889199">
    <w:abstractNumId w:val="12"/>
  </w:num>
  <w:num w:numId="39" w16cid:durableId="1209875608">
    <w:abstractNumId w:val="7"/>
  </w:num>
  <w:num w:numId="40" w16cid:durableId="189269150">
    <w:abstractNumId w:val="10"/>
  </w:num>
  <w:num w:numId="41" w16cid:durableId="1371808711">
    <w:abstractNumId w:val="5"/>
  </w:num>
  <w:num w:numId="42" w16cid:durableId="732851210">
    <w:abstractNumId w:val="32"/>
  </w:num>
  <w:num w:numId="43" w16cid:durableId="1436900751">
    <w:abstractNumId w:val="43"/>
  </w:num>
  <w:num w:numId="44" w16cid:durableId="2015719670">
    <w:abstractNumId w:val="16"/>
  </w:num>
  <w:num w:numId="45" w16cid:durableId="1758282600">
    <w:abstractNumId w:val="31"/>
  </w:num>
  <w:num w:numId="46" w16cid:durableId="10445221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92F8D"/>
    <w:rsid w:val="000A7153"/>
    <w:rsid w:val="000B3FBA"/>
    <w:rsid w:val="000F1029"/>
    <w:rsid w:val="000F61F2"/>
    <w:rsid w:val="00104728"/>
    <w:rsid w:val="00114CBD"/>
    <w:rsid w:val="00162994"/>
    <w:rsid w:val="00162F8B"/>
    <w:rsid w:val="001661BE"/>
    <w:rsid w:val="00193806"/>
    <w:rsid w:val="001D4652"/>
    <w:rsid w:val="001D6582"/>
    <w:rsid w:val="001D688D"/>
    <w:rsid w:val="001E6616"/>
    <w:rsid w:val="00201D3D"/>
    <w:rsid w:val="00222E34"/>
    <w:rsid w:val="00225821"/>
    <w:rsid w:val="00234B40"/>
    <w:rsid w:val="00245D80"/>
    <w:rsid w:val="0024628E"/>
    <w:rsid w:val="00275550"/>
    <w:rsid w:val="00287D5A"/>
    <w:rsid w:val="002A6A86"/>
    <w:rsid w:val="002B0628"/>
    <w:rsid w:val="002B2910"/>
    <w:rsid w:val="002C7C02"/>
    <w:rsid w:val="002D5A8E"/>
    <w:rsid w:val="002E0632"/>
    <w:rsid w:val="002E1980"/>
    <w:rsid w:val="002F4A6B"/>
    <w:rsid w:val="002F5272"/>
    <w:rsid w:val="00301611"/>
    <w:rsid w:val="00301A15"/>
    <w:rsid w:val="00367ABD"/>
    <w:rsid w:val="003937E3"/>
    <w:rsid w:val="00395BE2"/>
    <w:rsid w:val="0039739F"/>
    <w:rsid w:val="003B2244"/>
    <w:rsid w:val="003C0C2B"/>
    <w:rsid w:val="003C7800"/>
    <w:rsid w:val="003F1F0C"/>
    <w:rsid w:val="003F408C"/>
    <w:rsid w:val="00410E17"/>
    <w:rsid w:val="0041281E"/>
    <w:rsid w:val="00484006"/>
    <w:rsid w:val="00492880"/>
    <w:rsid w:val="004B6E30"/>
    <w:rsid w:val="004C7A0E"/>
    <w:rsid w:val="004E1A3E"/>
    <w:rsid w:val="004E2DF1"/>
    <w:rsid w:val="004F7CB6"/>
    <w:rsid w:val="00500E1C"/>
    <w:rsid w:val="00525380"/>
    <w:rsid w:val="00526D65"/>
    <w:rsid w:val="0053091D"/>
    <w:rsid w:val="005347FE"/>
    <w:rsid w:val="00551046"/>
    <w:rsid w:val="00571372"/>
    <w:rsid w:val="00576B9D"/>
    <w:rsid w:val="0058159A"/>
    <w:rsid w:val="005820A3"/>
    <w:rsid w:val="005A6930"/>
    <w:rsid w:val="005B7A96"/>
    <w:rsid w:val="005C3218"/>
    <w:rsid w:val="005D0E15"/>
    <w:rsid w:val="005D41AA"/>
    <w:rsid w:val="00641458"/>
    <w:rsid w:val="00641D72"/>
    <w:rsid w:val="00672FFB"/>
    <w:rsid w:val="0067663C"/>
    <w:rsid w:val="00680DC1"/>
    <w:rsid w:val="006954EF"/>
    <w:rsid w:val="006A250A"/>
    <w:rsid w:val="006E2B53"/>
    <w:rsid w:val="006F7D2E"/>
    <w:rsid w:val="00710031"/>
    <w:rsid w:val="00712158"/>
    <w:rsid w:val="0071221A"/>
    <w:rsid w:val="007666B1"/>
    <w:rsid w:val="00772CEC"/>
    <w:rsid w:val="00782276"/>
    <w:rsid w:val="007828D7"/>
    <w:rsid w:val="00783DBB"/>
    <w:rsid w:val="007A44FF"/>
    <w:rsid w:val="007C0F10"/>
    <w:rsid w:val="0081458B"/>
    <w:rsid w:val="0084087F"/>
    <w:rsid w:val="00840B85"/>
    <w:rsid w:val="00856C6A"/>
    <w:rsid w:val="008604BF"/>
    <w:rsid w:val="00870992"/>
    <w:rsid w:val="00880BA9"/>
    <w:rsid w:val="008A010E"/>
    <w:rsid w:val="008A32E3"/>
    <w:rsid w:val="008A4942"/>
    <w:rsid w:val="008D56C4"/>
    <w:rsid w:val="008E0B99"/>
    <w:rsid w:val="00912080"/>
    <w:rsid w:val="00912F47"/>
    <w:rsid w:val="00950DDB"/>
    <w:rsid w:val="0095219D"/>
    <w:rsid w:val="009559B6"/>
    <w:rsid w:val="00986322"/>
    <w:rsid w:val="009A300E"/>
    <w:rsid w:val="009A32F1"/>
    <w:rsid w:val="009B1A04"/>
    <w:rsid w:val="009B304E"/>
    <w:rsid w:val="009C2D85"/>
    <w:rsid w:val="009D6CAD"/>
    <w:rsid w:val="009E424C"/>
    <w:rsid w:val="009F0A83"/>
    <w:rsid w:val="009F5B8C"/>
    <w:rsid w:val="00A103B5"/>
    <w:rsid w:val="00A221DB"/>
    <w:rsid w:val="00A328DB"/>
    <w:rsid w:val="00A55936"/>
    <w:rsid w:val="00A600CE"/>
    <w:rsid w:val="00A62143"/>
    <w:rsid w:val="00A6422F"/>
    <w:rsid w:val="00AA166A"/>
    <w:rsid w:val="00AE5411"/>
    <w:rsid w:val="00AF6C75"/>
    <w:rsid w:val="00B16C89"/>
    <w:rsid w:val="00B2598B"/>
    <w:rsid w:val="00B40CFE"/>
    <w:rsid w:val="00B621B0"/>
    <w:rsid w:val="00B7054B"/>
    <w:rsid w:val="00B808D6"/>
    <w:rsid w:val="00B82A9F"/>
    <w:rsid w:val="00B95AA5"/>
    <w:rsid w:val="00BC0007"/>
    <w:rsid w:val="00C328E9"/>
    <w:rsid w:val="00C35DB4"/>
    <w:rsid w:val="00C67D50"/>
    <w:rsid w:val="00C70187"/>
    <w:rsid w:val="00C97224"/>
    <w:rsid w:val="00CB4CB0"/>
    <w:rsid w:val="00CC1E72"/>
    <w:rsid w:val="00D51B84"/>
    <w:rsid w:val="00D52FF3"/>
    <w:rsid w:val="00D608B3"/>
    <w:rsid w:val="00D6229A"/>
    <w:rsid w:val="00D763C0"/>
    <w:rsid w:val="00DD210C"/>
    <w:rsid w:val="00DE1635"/>
    <w:rsid w:val="00DE5FB5"/>
    <w:rsid w:val="00E16CBE"/>
    <w:rsid w:val="00E24FBD"/>
    <w:rsid w:val="00E51418"/>
    <w:rsid w:val="00E72B37"/>
    <w:rsid w:val="00EA1F21"/>
    <w:rsid w:val="00EB0461"/>
    <w:rsid w:val="00EB79D5"/>
    <w:rsid w:val="00ED302D"/>
    <w:rsid w:val="00F01FC1"/>
    <w:rsid w:val="00F13942"/>
    <w:rsid w:val="00F27AC9"/>
    <w:rsid w:val="00F35960"/>
    <w:rsid w:val="00F46225"/>
    <w:rsid w:val="00F475EA"/>
    <w:rsid w:val="00F61760"/>
    <w:rsid w:val="00F83AD9"/>
    <w:rsid w:val="00F8636A"/>
    <w:rsid w:val="00F8663E"/>
    <w:rsid w:val="00FB66EC"/>
    <w:rsid w:val="00FB68E6"/>
    <w:rsid w:val="00FC14E3"/>
    <w:rsid w:val="00FF264A"/>
    <w:rsid w:val="00FF55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95D9E"/>
  <w15:docId w15:val="{6B5E0B24-92DB-41D2-ADCD-56C508F97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66EC"/>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FB66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 w:id="92553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 w:id="9811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 w:id="31269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1373579894">
          <w:marLeft w:val="691"/>
          <w:marRight w:val="0"/>
          <w:marTop w:val="0"/>
          <w:marBottom w:val="0"/>
          <w:divBdr>
            <w:top w:val="none" w:sz="0" w:space="0" w:color="auto"/>
            <w:left w:val="none" w:sz="0" w:space="0" w:color="auto"/>
            <w:bottom w:val="none" w:sz="0" w:space="0" w:color="auto"/>
            <w:right w:val="none" w:sz="0" w:space="0" w:color="auto"/>
          </w:divBdr>
        </w:div>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 w:id="768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 w:id="87236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 w:id="60759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 w:id="608335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1085997744">
          <w:marLeft w:val="691"/>
          <w:marRight w:val="0"/>
          <w:marTop w:val="0"/>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 w:id="824391905">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sChild>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6</Pages>
  <Words>554</Words>
  <Characters>316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3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ma Sadiqha</dc:creator>
  <cp:lastModifiedBy>Amal mohammed</cp:lastModifiedBy>
  <cp:revision>3</cp:revision>
  <cp:lastPrinted>2019-01-24T06:19:00Z</cp:lastPrinted>
  <dcterms:created xsi:type="dcterms:W3CDTF">2025-01-09T14:33:00Z</dcterms:created>
  <dcterms:modified xsi:type="dcterms:W3CDTF">2025-01-09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